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4CEB6" w14:textId="77777777" w:rsidR="008057FA" w:rsidRDefault="008057FA" w:rsidP="008057FA">
      <w:pPr>
        <w:jc w:val="center"/>
        <w:rPr>
          <w:b/>
        </w:rPr>
      </w:pPr>
      <w:r>
        <w:rPr>
          <w:b/>
        </w:rPr>
        <w:t>ANEXO N°1</w:t>
      </w:r>
    </w:p>
    <w:p w14:paraId="7D6B0DEE" w14:textId="77777777" w:rsidR="008057FA" w:rsidRDefault="008057FA" w:rsidP="008057FA">
      <w:pPr>
        <w:jc w:val="center"/>
        <w:rPr>
          <w:b/>
        </w:rPr>
      </w:pPr>
      <w:r>
        <w:rPr>
          <w:b/>
        </w:rPr>
        <w:t>IDENTIFICACIÓN INSTITUCIÓN</w:t>
      </w:r>
    </w:p>
    <w:p w14:paraId="0F02604B" w14:textId="77777777" w:rsidR="008057FA" w:rsidRDefault="008057FA" w:rsidP="008057FA">
      <w:pPr>
        <w:jc w:val="center"/>
        <w:rPr>
          <w:b/>
          <w:i/>
          <w:iCs/>
        </w:rPr>
      </w:pPr>
      <w:r w:rsidRPr="00C56B0C">
        <w:rPr>
          <w:b/>
          <w:i/>
          <w:iCs/>
        </w:rPr>
        <w:t>(Para postulantes como persona jurídica)</w:t>
      </w:r>
    </w:p>
    <w:p w14:paraId="6934E866" w14:textId="77777777" w:rsidR="008057FA" w:rsidRDefault="008057FA" w:rsidP="008057FA">
      <w:pPr>
        <w:jc w:val="center"/>
        <w:rPr>
          <w:b/>
        </w:rPr>
      </w:pPr>
    </w:p>
    <w:p w14:paraId="2DC47203" w14:textId="77777777" w:rsidR="008057FA" w:rsidRPr="00C56B0C" w:rsidRDefault="008057FA" w:rsidP="008057FA">
      <w:pPr>
        <w:pStyle w:val="Ttulo2"/>
        <w:rPr>
          <w:b/>
          <w:bCs/>
          <w:sz w:val="22"/>
          <w:szCs w:val="22"/>
          <w:lang w:val="es-ES"/>
        </w:rPr>
      </w:pPr>
      <w:r w:rsidRPr="00C56B0C">
        <w:rPr>
          <w:b/>
          <w:bCs/>
          <w:sz w:val="22"/>
          <w:szCs w:val="22"/>
          <w:lang w:val="es-ES"/>
        </w:rPr>
        <w:t>Datos Básicos</w:t>
      </w:r>
    </w:p>
    <w:p w14:paraId="6456B893" w14:textId="77777777" w:rsidR="008057FA" w:rsidRPr="00C56B0C" w:rsidRDefault="008057FA" w:rsidP="008057FA">
      <w:pPr>
        <w:rPr>
          <w:lang w:val="es-ES"/>
        </w:rPr>
      </w:pPr>
      <w:r w:rsidRPr="00C56B0C">
        <w:rPr>
          <w:lang w:val="es-ES"/>
        </w:rPr>
        <w:t>Categoría: indique con una X junto a la categoría correspondiente.</w:t>
      </w:r>
    </w:p>
    <w:tbl>
      <w:tblPr>
        <w:tblStyle w:val="Tablaconcuadrcula"/>
        <w:tblW w:w="9208" w:type="dxa"/>
        <w:tblLook w:val="04A0" w:firstRow="1" w:lastRow="0" w:firstColumn="1" w:lastColumn="0" w:noHBand="0" w:noVBand="1"/>
      </w:tblPr>
      <w:tblGrid>
        <w:gridCol w:w="1134"/>
        <w:gridCol w:w="667"/>
        <w:gridCol w:w="1244"/>
        <w:gridCol w:w="667"/>
        <w:gridCol w:w="1415"/>
        <w:gridCol w:w="669"/>
        <w:gridCol w:w="1378"/>
        <w:gridCol w:w="669"/>
        <w:gridCol w:w="696"/>
        <w:gridCol w:w="669"/>
      </w:tblGrid>
      <w:tr w:rsidR="008057FA" w:rsidRPr="00C56B0C" w14:paraId="1D0E5066" w14:textId="77777777" w:rsidTr="00F425C0">
        <w:trPr>
          <w:trHeight w:val="332"/>
        </w:trPr>
        <w:tc>
          <w:tcPr>
            <w:tcW w:w="1108" w:type="dxa"/>
            <w:tcBorders>
              <w:top w:val="single" w:sz="4" w:space="0" w:color="auto"/>
              <w:left w:val="single" w:sz="4" w:space="0" w:color="auto"/>
              <w:bottom w:val="single" w:sz="4" w:space="0" w:color="auto"/>
              <w:right w:val="single" w:sz="4" w:space="0" w:color="auto"/>
            </w:tcBorders>
            <w:hideMark/>
          </w:tcPr>
          <w:p w14:paraId="6DF3D749" w14:textId="77777777" w:rsidR="008057FA" w:rsidRPr="00C56B0C" w:rsidRDefault="008057FA" w:rsidP="00F425C0">
            <w:pPr>
              <w:rPr>
                <w:lang w:val="es-ES"/>
              </w:rPr>
            </w:pPr>
            <w:r w:rsidRPr="00C56B0C">
              <w:rPr>
                <w:lang w:val="es-ES"/>
              </w:rPr>
              <w:t>Sociedad</w:t>
            </w:r>
          </w:p>
        </w:tc>
        <w:tc>
          <w:tcPr>
            <w:tcW w:w="699" w:type="dxa"/>
            <w:tcBorders>
              <w:top w:val="single" w:sz="4" w:space="0" w:color="auto"/>
              <w:left w:val="single" w:sz="4" w:space="0" w:color="auto"/>
              <w:bottom w:val="single" w:sz="4" w:space="0" w:color="auto"/>
              <w:right w:val="single" w:sz="4" w:space="0" w:color="auto"/>
            </w:tcBorders>
          </w:tcPr>
          <w:p w14:paraId="3E96FD56" w14:textId="77777777" w:rsidR="008057FA" w:rsidRPr="00C56B0C" w:rsidRDefault="008057FA" w:rsidP="00F425C0">
            <w:pPr>
              <w:rPr>
                <w:lang w:val="es-ES"/>
              </w:rPr>
            </w:pPr>
          </w:p>
        </w:tc>
        <w:tc>
          <w:tcPr>
            <w:tcW w:w="1194" w:type="dxa"/>
            <w:tcBorders>
              <w:top w:val="single" w:sz="4" w:space="0" w:color="auto"/>
              <w:left w:val="single" w:sz="4" w:space="0" w:color="auto"/>
              <w:bottom w:val="single" w:sz="4" w:space="0" w:color="auto"/>
              <w:right w:val="single" w:sz="4" w:space="0" w:color="auto"/>
            </w:tcBorders>
            <w:hideMark/>
          </w:tcPr>
          <w:p w14:paraId="4181A2C9" w14:textId="77777777" w:rsidR="008057FA" w:rsidRPr="00C56B0C" w:rsidRDefault="008057FA" w:rsidP="00F425C0">
            <w:pPr>
              <w:rPr>
                <w:lang w:val="es-ES"/>
              </w:rPr>
            </w:pPr>
            <w:r w:rsidRPr="00C56B0C">
              <w:rPr>
                <w:lang w:val="es-ES"/>
              </w:rPr>
              <w:t>Fundación</w:t>
            </w:r>
          </w:p>
        </w:tc>
        <w:tc>
          <w:tcPr>
            <w:tcW w:w="699" w:type="dxa"/>
            <w:tcBorders>
              <w:top w:val="single" w:sz="4" w:space="0" w:color="auto"/>
              <w:left w:val="single" w:sz="4" w:space="0" w:color="auto"/>
              <w:bottom w:val="single" w:sz="4" w:space="0" w:color="auto"/>
              <w:right w:val="single" w:sz="4" w:space="0" w:color="auto"/>
            </w:tcBorders>
          </w:tcPr>
          <w:p w14:paraId="254ECAFE" w14:textId="77777777" w:rsidR="008057FA" w:rsidRPr="00C56B0C" w:rsidRDefault="008057FA" w:rsidP="00F425C0">
            <w:pPr>
              <w:rPr>
                <w:lang w:val="es-ES"/>
              </w:rPr>
            </w:pPr>
          </w:p>
        </w:tc>
        <w:tc>
          <w:tcPr>
            <w:tcW w:w="1371" w:type="dxa"/>
            <w:tcBorders>
              <w:top w:val="single" w:sz="4" w:space="0" w:color="auto"/>
              <w:left w:val="single" w:sz="4" w:space="0" w:color="auto"/>
              <w:bottom w:val="single" w:sz="4" w:space="0" w:color="auto"/>
              <w:right w:val="single" w:sz="4" w:space="0" w:color="auto"/>
            </w:tcBorders>
            <w:hideMark/>
          </w:tcPr>
          <w:p w14:paraId="5ACE412C" w14:textId="77777777" w:rsidR="008057FA" w:rsidRPr="00C56B0C" w:rsidRDefault="008057FA" w:rsidP="00F425C0">
            <w:pPr>
              <w:rPr>
                <w:lang w:val="es-ES"/>
              </w:rPr>
            </w:pPr>
            <w:r w:rsidRPr="00C56B0C">
              <w:rPr>
                <w:lang w:val="es-ES"/>
              </w:rPr>
              <w:t>Corporación</w:t>
            </w:r>
          </w:p>
        </w:tc>
        <w:tc>
          <w:tcPr>
            <w:tcW w:w="700" w:type="dxa"/>
            <w:tcBorders>
              <w:top w:val="single" w:sz="4" w:space="0" w:color="auto"/>
              <w:left w:val="single" w:sz="4" w:space="0" w:color="auto"/>
              <w:bottom w:val="single" w:sz="4" w:space="0" w:color="auto"/>
              <w:right w:val="single" w:sz="4" w:space="0" w:color="auto"/>
            </w:tcBorders>
          </w:tcPr>
          <w:p w14:paraId="35A71917" w14:textId="77777777" w:rsidR="008057FA" w:rsidRPr="00C56B0C" w:rsidRDefault="008057FA" w:rsidP="00F425C0">
            <w:pPr>
              <w:rPr>
                <w:lang w:val="es-ES"/>
              </w:rPr>
            </w:pPr>
          </w:p>
        </w:tc>
        <w:tc>
          <w:tcPr>
            <w:tcW w:w="1337" w:type="dxa"/>
            <w:tcBorders>
              <w:top w:val="single" w:sz="4" w:space="0" w:color="auto"/>
              <w:left w:val="single" w:sz="4" w:space="0" w:color="auto"/>
              <w:bottom w:val="single" w:sz="4" w:space="0" w:color="auto"/>
              <w:right w:val="single" w:sz="4" w:space="0" w:color="auto"/>
            </w:tcBorders>
            <w:hideMark/>
          </w:tcPr>
          <w:p w14:paraId="667A549B" w14:textId="77777777" w:rsidR="008057FA" w:rsidRPr="00C56B0C" w:rsidRDefault="008057FA" w:rsidP="00F425C0">
            <w:pPr>
              <w:rPr>
                <w:lang w:val="es-ES"/>
              </w:rPr>
            </w:pPr>
            <w:r w:rsidRPr="00C56B0C">
              <w:rPr>
                <w:lang w:val="es-ES"/>
              </w:rPr>
              <w:t>Universidad</w:t>
            </w:r>
          </w:p>
        </w:tc>
        <w:tc>
          <w:tcPr>
            <w:tcW w:w="700" w:type="dxa"/>
            <w:tcBorders>
              <w:top w:val="single" w:sz="4" w:space="0" w:color="auto"/>
              <w:left w:val="single" w:sz="4" w:space="0" w:color="auto"/>
              <w:bottom w:val="single" w:sz="4" w:space="0" w:color="auto"/>
              <w:right w:val="single" w:sz="4" w:space="0" w:color="auto"/>
            </w:tcBorders>
          </w:tcPr>
          <w:p w14:paraId="7E0CA28F" w14:textId="77777777" w:rsidR="008057FA" w:rsidRPr="00C56B0C" w:rsidRDefault="008057FA" w:rsidP="00F425C0">
            <w:pPr>
              <w:rPr>
                <w:lang w:val="es-ES"/>
              </w:rPr>
            </w:pPr>
          </w:p>
        </w:tc>
        <w:tc>
          <w:tcPr>
            <w:tcW w:w="700" w:type="dxa"/>
            <w:tcBorders>
              <w:top w:val="single" w:sz="4" w:space="0" w:color="auto"/>
              <w:left w:val="single" w:sz="4" w:space="0" w:color="auto"/>
              <w:bottom w:val="single" w:sz="4" w:space="0" w:color="auto"/>
              <w:right w:val="single" w:sz="4" w:space="0" w:color="auto"/>
            </w:tcBorders>
            <w:hideMark/>
          </w:tcPr>
          <w:p w14:paraId="45C54980" w14:textId="77777777" w:rsidR="008057FA" w:rsidRPr="00C56B0C" w:rsidRDefault="008057FA" w:rsidP="00F425C0">
            <w:pPr>
              <w:rPr>
                <w:lang w:val="es-ES"/>
              </w:rPr>
            </w:pPr>
            <w:r w:rsidRPr="00C56B0C">
              <w:rPr>
                <w:lang w:val="es-ES"/>
              </w:rPr>
              <w:t>Otro</w:t>
            </w:r>
          </w:p>
        </w:tc>
        <w:tc>
          <w:tcPr>
            <w:tcW w:w="700" w:type="dxa"/>
            <w:tcBorders>
              <w:top w:val="single" w:sz="4" w:space="0" w:color="auto"/>
              <w:left w:val="single" w:sz="4" w:space="0" w:color="auto"/>
              <w:bottom w:val="single" w:sz="4" w:space="0" w:color="auto"/>
              <w:right w:val="single" w:sz="4" w:space="0" w:color="auto"/>
            </w:tcBorders>
          </w:tcPr>
          <w:p w14:paraId="3CA18F96" w14:textId="77777777" w:rsidR="008057FA" w:rsidRPr="00C56B0C" w:rsidRDefault="008057FA" w:rsidP="00F425C0">
            <w:pPr>
              <w:rPr>
                <w:lang w:val="es-ES"/>
              </w:rPr>
            </w:pPr>
          </w:p>
        </w:tc>
      </w:tr>
    </w:tbl>
    <w:p w14:paraId="492F29E7" w14:textId="77777777" w:rsidR="008057FA" w:rsidRPr="00C56B0C" w:rsidRDefault="008057FA" w:rsidP="008057FA">
      <w:pPr>
        <w:rPr>
          <w:rFonts w:asciiTheme="minorHAnsi" w:hAnsiTheme="minorHAnsi" w:cstheme="minorBidi"/>
          <w:lang w:val="es-ES" w:eastAsia="en-US"/>
        </w:rPr>
      </w:pPr>
    </w:p>
    <w:p w14:paraId="31675C62" w14:textId="77777777" w:rsidR="008057FA" w:rsidRPr="00C56B0C" w:rsidRDefault="008057FA" w:rsidP="008057FA">
      <w:pPr>
        <w:rPr>
          <w:lang w:val="es-ES"/>
        </w:rPr>
      </w:pPr>
      <w:r w:rsidRPr="00C56B0C">
        <w:rPr>
          <w:lang w:val="es-ES"/>
        </w:rPr>
        <w:t xml:space="preserve">Nombre o Razón Social: </w:t>
      </w:r>
    </w:p>
    <w:p w14:paraId="654FF0CB" w14:textId="77777777" w:rsidR="008057FA" w:rsidRPr="00C56B0C" w:rsidRDefault="008057FA" w:rsidP="008057FA">
      <w:pPr>
        <w:rPr>
          <w:lang w:val="es-ES"/>
        </w:rPr>
      </w:pPr>
      <w:r w:rsidRPr="00C56B0C">
        <w:rPr>
          <w:lang w:val="es-ES"/>
        </w:rPr>
        <w:t xml:space="preserve">Rut: </w:t>
      </w:r>
    </w:p>
    <w:p w14:paraId="46D589BE" w14:textId="77777777" w:rsidR="008057FA" w:rsidRPr="00C56B0C" w:rsidRDefault="008057FA" w:rsidP="008057FA">
      <w:pPr>
        <w:rPr>
          <w:lang w:val="es-ES"/>
        </w:rPr>
      </w:pPr>
      <w:r w:rsidRPr="00C56B0C">
        <w:rPr>
          <w:lang w:val="es-ES"/>
        </w:rPr>
        <w:t xml:space="preserve">Objeto Social: </w:t>
      </w:r>
    </w:p>
    <w:p w14:paraId="09120A61" w14:textId="77777777" w:rsidR="008057FA" w:rsidRPr="00C56B0C" w:rsidRDefault="008057FA" w:rsidP="008057FA">
      <w:pPr>
        <w:rPr>
          <w:lang w:val="es-ES"/>
        </w:rPr>
      </w:pPr>
      <w:r w:rsidRPr="00C56B0C">
        <w:rPr>
          <w:lang w:val="es-ES"/>
        </w:rPr>
        <w:t xml:space="preserve">Dirección: </w:t>
      </w:r>
    </w:p>
    <w:p w14:paraId="1424E23D" w14:textId="77777777" w:rsidR="008057FA" w:rsidRPr="00C56B0C" w:rsidRDefault="008057FA" w:rsidP="008057FA">
      <w:pPr>
        <w:rPr>
          <w:lang w:val="es-ES"/>
        </w:rPr>
      </w:pPr>
      <w:r w:rsidRPr="00C56B0C">
        <w:rPr>
          <w:lang w:val="es-ES"/>
        </w:rPr>
        <w:t xml:space="preserve">Teléfono: </w:t>
      </w:r>
    </w:p>
    <w:p w14:paraId="6607FE12" w14:textId="77777777" w:rsidR="008057FA" w:rsidRPr="00C56B0C" w:rsidRDefault="008057FA" w:rsidP="008057FA">
      <w:pPr>
        <w:rPr>
          <w:lang w:val="es-ES"/>
        </w:rPr>
      </w:pPr>
      <w:r w:rsidRPr="00C56B0C">
        <w:rPr>
          <w:lang w:val="es-ES"/>
        </w:rPr>
        <w:t>Correo electrónico:</w:t>
      </w:r>
    </w:p>
    <w:p w14:paraId="5BAAF66B" w14:textId="77777777" w:rsidR="008057FA" w:rsidRPr="00C56B0C" w:rsidRDefault="008057FA" w:rsidP="008057FA">
      <w:pPr>
        <w:jc w:val="both"/>
        <w:rPr>
          <w:i/>
          <w:lang w:val="es-ES"/>
        </w:rPr>
      </w:pPr>
      <w:r w:rsidRPr="00C56B0C">
        <w:rPr>
          <w:i/>
          <w:lang w:val="es-ES"/>
        </w:rPr>
        <w:t>Adicionalmente, y como se indica en el numeral 5.3.1.1 de las Bases, se deberá adjuntar antecedentes sobre la constitución u obtención de personalidad jurídica vigentes (se puede obtener en Registro de Comercio del Conservador de Bienes Raíces; Registro Civil; Ministerio de Educación; Ministerio de Economía, Fomento y Turismo, entre otros).</w:t>
      </w:r>
    </w:p>
    <w:p w14:paraId="48BC46B4" w14:textId="77777777" w:rsidR="008057FA" w:rsidRPr="00C56B0C" w:rsidRDefault="008057FA" w:rsidP="008057FA">
      <w:pPr>
        <w:pStyle w:val="Ttulo2"/>
        <w:rPr>
          <w:b/>
          <w:bCs/>
          <w:sz w:val="22"/>
          <w:szCs w:val="22"/>
          <w:lang w:val="es-ES"/>
        </w:rPr>
      </w:pPr>
      <w:r w:rsidRPr="00C56B0C">
        <w:rPr>
          <w:b/>
          <w:bCs/>
          <w:sz w:val="22"/>
          <w:szCs w:val="22"/>
          <w:lang w:val="es-ES"/>
        </w:rPr>
        <w:t>Representante Legal</w:t>
      </w:r>
    </w:p>
    <w:p w14:paraId="79F14D71" w14:textId="77777777" w:rsidR="008057FA" w:rsidRPr="00C56B0C" w:rsidRDefault="008057FA" w:rsidP="008057FA">
      <w:pPr>
        <w:rPr>
          <w:lang w:val="es-ES"/>
        </w:rPr>
      </w:pPr>
      <w:r w:rsidRPr="00C56B0C">
        <w:rPr>
          <w:lang w:val="es-ES"/>
        </w:rPr>
        <w:t xml:space="preserve">Nombre: </w:t>
      </w:r>
    </w:p>
    <w:p w14:paraId="3934D107" w14:textId="77777777" w:rsidR="008057FA" w:rsidRPr="00C56B0C" w:rsidRDefault="008057FA" w:rsidP="008057FA">
      <w:pPr>
        <w:rPr>
          <w:lang w:val="es-ES"/>
        </w:rPr>
      </w:pPr>
      <w:r w:rsidRPr="00C56B0C">
        <w:rPr>
          <w:lang w:val="es-ES"/>
        </w:rPr>
        <w:t xml:space="preserve">Rut: </w:t>
      </w:r>
    </w:p>
    <w:p w14:paraId="3A43BF74" w14:textId="77777777" w:rsidR="008057FA" w:rsidRPr="00C56B0C" w:rsidRDefault="008057FA" w:rsidP="008057FA">
      <w:pPr>
        <w:rPr>
          <w:lang w:val="es-ES"/>
        </w:rPr>
      </w:pPr>
      <w:r w:rsidRPr="00C56B0C">
        <w:rPr>
          <w:lang w:val="es-ES"/>
        </w:rPr>
        <w:t>Domicilio:</w:t>
      </w:r>
    </w:p>
    <w:p w14:paraId="54148AAC" w14:textId="77777777" w:rsidR="008057FA" w:rsidRPr="00C56B0C" w:rsidRDefault="008057FA" w:rsidP="008057FA">
      <w:pPr>
        <w:rPr>
          <w:lang w:val="es-ES"/>
        </w:rPr>
      </w:pPr>
      <w:r w:rsidRPr="00C56B0C">
        <w:rPr>
          <w:lang w:val="es-ES"/>
        </w:rPr>
        <w:t>Teléfono:</w:t>
      </w:r>
    </w:p>
    <w:p w14:paraId="3318D7E7" w14:textId="77777777" w:rsidR="008057FA" w:rsidRPr="00C56B0C" w:rsidRDefault="008057FA" w:rsidP="008057FA">
      <w:pPr>
        <w:rPr>
          <w:lang w:val="es-ES"/>
        </w:rPr>
      </w:pPr>
      <w:r w:rsidRPr="00C56B0C">
        <w:rPr>
          <w:lang w:val="es-ES"/>
        </w:rPr>
        <w:t>Correo electrónico:</w:t>
      </w:r>
    </w:p>
    <w:p w14:paraId="5B1F9694" w14:textId="77777777" w:rsidR="008057FA" w:rsidRPr="00C56B0C" w:rsidRDefault="008057FA" w:rsidP="008057FA">
      <w:pPr>
        <w:jc w:val="both"/>
        <w:rPr>
          <w:i/>
          <w:lang w:val="es-ES"/>
        </w:rPr>
      </w:pPr>
      <w:r w:rsidRPr="00C56B0C">
        <w:rPr>
          <w:i/>
          <w:lang w:val="es-ES"/>
        </w:rPr>
        <w:t>Adicionalmente, y como se indica en el numeral 5.3.1.1 de las Bases, se deberá adjuntar certificado vigente que acredite la personería del representante legal para comparecer en nombre de la persona jurídica (se puede obtener en Registro de Comercio del Conservador de Bienes Raíces; Registro Civil; Ministerio de Educación; Ministerio de Economía, Fomento y Turismo, entre otros).</w:t>
      </w:r>
    </w:p>
    <w:p w14:paraId="65E0878D" w14:textId="77777777" w:rsidR="008057FA" w:rsidRPr="00C56B0C" w:rsidRDefault="008057FA" w:rsidP="008057FA">
      <w:pPr>
        <w:rPr>
          <w:b/>
          <w:lang w:val="es-ES"/>
        </w:rPr>
      </w:pPr>
    </w:p>
    <w:p w14:paraId="71BD199E" w14:textId="77777777" w:rsidR="008057FA" w:rsidRDefault="008057FA" w:rsidP="008057FA">
      <w:pPr>
        <w:jc w:val="center"/>
        <w:rPr>
          <w:b/>
        </w:rPr>
      </w:pPr>
    </w:p>
    <w:p w14:paraId="75875F82" w14:textId="77777777" w:rsidR="00753F4D" w:rsidRPr="008057FA" w:rsidRDefault="00753F4D" w:rsidP="008057FA"/>
    <w:sectPr w:rsidR="00753F4D" w:rsidRPr="008057FA" w:rsidSect="00C63632">
      <w:headerReference w:type="default" r:id="rId8"/>
      <w:footerReference w:type="default" r:id="rId9"/>
      <w:pgSz w:w="12240" w:h="18720" w:code="14"/>
      <w:pgMar w:top="1304" w:right="1440" w:bottom="1304"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F477D" w14:textId="77777777" w:rsidR="00A40F4D" w:rsidRDefault="00A40F4D">
      <w:pPr>
        <w:spacing w:line="240" w:lineRule="auto"/>
      </w:pPr>
      <w:r>
        <w:separator/>
      </w:r>
    </w:p>
  </w:endnote>
  <w:endnote w:type="continuationSeparator" w:id="0">
    <w:p w14:paraId="4264CB93" w14:textId="77777777" w:rsidR="00A40F4D" w:rsidRDefault="00A40F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5692599"/>
      <w:docPartObj>
        <w:docPartGallery w:val="Page Numbers (Bottom of Page)"/>
        <w:docPartUnique/>
      </w:docPartObj>
    </w:sdtPr>
    <w:sdtContent>
      <w:p w14:paraId="21F51553" w14:textId="77777777" w:rsidR="00EC771F" w:rsidRDefault="00EC771F">
        <w:pPr>
          <w:pStyle w:val="Piedepgina"/>
          <w:jc w:val="right"/>
        </w:pPr>
        <w:r>
          <w:fldChar w:fldCharType="begin"/>
        </w:r>
        <w:r>
          <w:instrText>PAGE   \* MERGEFORMAT</w:instrText>
        </w:r>
        <w:r>
          <w:fldChar w:fldCharType="separate"/>
        </w:r>
        <w:r w:rsidRPr="004B3D4A">
          <w:rPr>
            <w:noProof/>
            <w:lang w:val="es-ES"/>
          </w:rPr>
          <w:t>22</w:t>
        </w:r>
        <w:r>
          <w:fldChar w:fldCharType="end"/>
        </w:r>
      </w:p>
    </w:sdtContent>
  </w:sdt>
  <w:p w14:paraId="523FE78B" w14:textId="77777777" w:rsidR="00EC771F" w:rsidRDefault="00EC77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2929E" w14:textId="77777777" w:rsidR="00A40F4D" w:rsidRDefault="00A40F4D">
      <w:pPr>
        <w:spacing w:line="240" w:lineRule="auto"/>
      </w:pPr>
      <w:r>
        <w:separator/>
      </w:r>
    </w:p>
  </w:footnote>
  <w:footnote w:type="continuationSeparator" w:id="0">
    <w:p w14:paraId="60B7AD1F" w14:textId="77777777" w:rsidR="00A40F4D" w:rsidRDefault="00A40F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50B2B" w14:textId="77777777" w:rsidR="00EC771F" w:rsidRDefault="00EC771F">
    <w:pPr>
      <w:rPr>
        <w:sz w:val="20"/>
        <w:szCs w:val="20"/>
      </w:rPr>
    </w:pPr>
  </w:p>
  <w:p w14:paraId="4FCA3AB9" w14:textId="77777777" w:rsidR="00EC771F" w:rsidRDefault="00EC771F">
    <w:pPr>
      <w:rPr>
        <w:sz w:val="20"/>
        <w:szCs w:val="20"/>
      </w:rPr>
    </w:pPr>
  </w:p>
  <w:p w14:paraId="1C3BBDB3" w14:textId="77777777" w:rsidR="00EC771F" w:rsidRDefault="00EC771F">
    <w:pP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104C"/>
    <w:multiLevelType w:val="hybridMultilevel"/>
    <w:tmpl w:val="0D4A2DD2"/>
    <w:lvl w:ilvl="0" w:tplc="340A0019">
      <w:start w:val="1"/>
      <w:numFmt w:val="lowerLetter"/>
      <w:lvlText w:val="%1."/>
      <w:lvlJc w:val="left"/>
      <w:pPr>
        <w:ind w:left="1210" w:hanging="360"/>
      </w:pPr>
    </w:lvl>
    <w:lvl w:ilvl="1" w:tplc="340A0019">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 w15:restartNumberingAfterBreak="0">
    <w:nsid w:val="0B3B13BF"/>
    <w:multiLevelType w:val="multilevel"/>
    <w:tmpl w:val="331C3996"/>
    <w:lvl w:ilvl="0">
      <w:start w:val="1"/>
      <w:numFmt w:val="decimal"/>
      <w:lvlText w:val="%1."/>
      <w:lvlJc w:val="left"/>
      <w:pPr>
        <w:ind w:left="360" w:hanging="360"/>
      </w:pPr>
      <w:rPr>
        <w:rFonts w:hint="default"/>
      </w:rPr>
    </w:lvl>
    <w:lvl w:ilvl="1">
      <w:start w:val="1"/>
      <w:numFmt w:val="decimal"/>
      <w:lvlText w:val="7.%2"/>
      <w:lvlJc w:val="left"/>
      <w:pPr>
        <w:ind w:left="36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7E091E"/>
    <w:multiLevelType w:val="hybridMultilevel"/>
    <w:tmpl w:val="739A392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2B01FB5"/>
    <w:multiLevelType w:val="hybridMultilevel"/>
    <w:tmpl w:val="395E134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AE92044"/>
    <w:multiLevelType w:val="hybridMultilevel"/>
    <w:tmpl w:val="2C94A3E4"/>
    <w:lvl w:ilvl="0" w:tplc="04090019">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5" w15:restartNumberingAfterBreak="0">
    <w:nsid w:val="1E8E5967"/>
    <w:multiLevelType w:val="hybridMultilevel"/>
    <w:tmpl w:val="403A450C"/>
    <w:lvl w:ilvl="0" w:tplc="340A0001">
      <w:start w:val="1"/>
      <w:numFmt w:val="bullet"/>
      <w:lvlText w:val=""/>
      <w:lvlJc w:val="left"/>
      <w:pPr>
        <w:ind w:left="1440" w:hanging="360"/>
      </w:pPr>
      <w:rPr>
        <w:rFonts w:ascii="Symbol" w:hAnsi="Symbol"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6" w15:restartNumberingAfterBreak="0">
    <w:nsid w:val="240513BC"/>
    <w:multiLevelType w:val="hybridMultilevel"/>
    <w:tmpl w:val="A70873A8"/>
    <w:lvl w:ilvl="0" w:tplc="414C820A">
      <w:start w:val="2"/>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26D85FC8"/>
    <w:multiLevelType w:val="multilevel"/>
    <w:tmpl w:val="EB8045F0"/>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b/>
      </w:rPr>
    </w:lvl>
    <w:lvl w:ilvl="2">
      <w:start w:val="1"/>
      <w:numFmt w:val="decimal"/>
      <w:isLgl/>
      <w:lvlText w:val="%1.%2.%3"/>
      <w:lvlJc w:val="left"/>
      <w:pPr>
        <w:ind w:left="1004" w:hanging="720"/>
      </w:pPr>
      <w:rPr>
        <w:rFonts w:hint="default"/>
        <w:b/>
        <w:bCs/>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7F35FFB"/>
    <w:multiLevelType w:val="hybridMultilevel"/>
    <w:tmpl w:val="C95ED420"/>
    <w:lvl w:ilvl="0" w:tplc="340A0017">
      <w:start w:val="1"/>
      <w:numFmt w:val="lowerLetter"/>
      <w:lvlText w:val="%1)"/>
      <w:lvlJc w:val="left"/>
      <w:pPr>
        <w:ind w:left="1004" w:hanging="360"/>
      </w:pPr>
    </w:lvl>
    <w:lvl w:ilvl="1" w:tplc="340A0019" w:tentative="1">
      <w:start w:val="1"/>
      <w:numFmt w:val="lowerLetter"/>
      <w:lvlText w:val="%2."/>
      <w:lvlJc w:val="left"/>
      <w:pPr>
        <w:ind w:left="1724" w:hanging="360"/>
      </w:pPr>
    </w:lvl>
    <w:lvl w:ilvl="2" w:tplc="340A001B" w:tentative="1">
      <w:start w:val="1"/>
      <w:numFmt w:val="lowerRoman"/>
      <w:lvlText w:val="%3."/>
      <w:lvlJc w:val="right"/>
      <w:pPr>
        <w:ind w:left="2444" w:hanging="180"/>
      </w:pPr>
    </w:lvl>
    <w:lvl w:ilvl="3" w:tplc="340A000F" w:tentative="1">
      <w:start w:val="1"/>
      <w:numFmt w:val="decimal"/>
      <w:lvlText w:val="%4."/>
      <w:lvlJc w:val="left"/>
      <w:pPr>
        <w:ind w:left="3164" w:hanging="360"/>
      </w:pPr>
    </w:lvl>
    <w:lvl w:ilvl="4" w:tplc="340A0019" w:tentative="1">
      <w:start w:val="1"/>
      <w:numFmt w:val="lowerLetter"/>
      <w:lvlText w:val="%5."/>
      <w:lvlJc w:val="left"/>
      <w:pPr>
        <w:ind w:left="3884" w:hanging="360"/>
      </w:pPr>
    </w:lvl>
    <w:lvl w:ilvl="5" w:tplc="340A001B" w:tentative="1">
      <w:start w:val="1"/>
      <w:numFmt w:val="lowerRoman"/>
      <w:lvlText w:val="%6."/>
      <w:lvlJc w:val="right"/>
      <w:pPr>
        <w:ind w:left="4604" w:hanging="180"/>
      </w:pPr>
    </w:lvl>
    <w:lvl w:ilvl="6" w:tplc="340A000F" w:tentative="1">
      <w:start w:val="1"/>
      <w:numFmt w:val="decimal"/>
      <w:lvlText w:val="%7."/>
      <w:lvlJc w:val="left"/>
      <w:pPr>
        <w:ind w:left="5324" w:hanging="360"/>
      </w:pPr>
    </w:lvl>
    <w:lvl w:ilvl="7" w:tplc="340A0019" w:tentative="1">
      <w:start w:val="1"/>
      <w:numFmt w:val="lowerLetter"/>
      <w:lvlText w:val="%8."/>
      <w:lvlJc w:val="left"/>
      <w:pPr>
        <w:ind w:left="6044" w:hanging="360"/>
      </w:pPr>
    </w:lvl>
    <w:lvl w:ilvl="8" w:tplc="340A001B" w:tentative="1">
      <w:start w:val="1"/>
      <w:numFmt w:val="lowerRoman"/>
      <w:lvlText w:val="%9."/>
      <w:lvlJc w:val="right"/>
      <w:pPr>
        <w:ind w:left="6764" w:hanging="180"/>
      </w:pPr>
    </w:lvl>
  </w:abstractNum>
  <w:abstractNum w:abstractNumId="9" w15:restartNumberingAfterBreak="0">
    <w:nsid w:val="2C1E2DD3"/>
    <w:multiLevelType w:val="multilevel"/>
    <w:tmpl w:val="8312E630"/>
    <w:lvl w:ilvl="0">
      <w:start w:val="1"/>
      <w:numFmt w:val="decimal"/>
      <w:lvlText w:val="%1."/>
      <w:lvlJc w:val="left"/>
      <w:pPr>
        <w:tabs>
          <w:tab w:val="num" w:pos="720"/>
        </w:tabs>
        <w:ind w:left="720" w:hanging="360"/>
      </w:pPr>
      <w:rPr>
        <w:rFonts w:ascii="Arial" w:hAnsi="Arial" w:cs="Arial" w:hint="default"/>
        <w:color w:val="auto"/>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E92701"/>
    <w:multiLevelType w:val="hybridMultilevel"/>
    <w:tmpl w:val="9DA2ED6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39EB2F94"/>
    <w:multiLevelType w:val="hybridMultilevel"/>
    <w:tmpl w:val="D9449BA6"/>
    <w:lvl w:ilvl="0" w:tplc="340A0017">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2" w15:restartNumberingAfterBreak="0">
    <w:nsid w:val="3F5E38BB"/>
    <w:multiLevelType w:val="multilevel"/>
    <w:tmpl w:val="F98273F8"/>
    <w:lvl w:ilvl="0">
      <w:start w:val="10"/>
      <w:numFmt w:val="decimal"/>
      <w:lvlText w:val="%1."/>
      <w:lvlJc w:val="left"/>
      <w:pPr>
        <w:ind w:left="360" w:hanging="360"/>
      </w:pPr>
      <w:rPr>
        <w:rFonts w:hint="default"/>
      </w:rPr>
    </w:lvl>
    <w:lvl w:ilvl="1">
      <w:start w:val="1"/>
      <w:numFmt w:val="decimal"/>
      <w:lvlText w:val="10.%2"/>
      <w:lvlJc w:val="left"/>
      <w:pPr>
        <w:ind w:left="36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4F35191"/>
    <w:multiLevelType w:val="hybridMultilevel"/>
    <w:tmpl w:val="77800B8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49BA25DB"/>
    <w:multiLevelType w:val="hybridMultilevel"/>
    <w:tmpl w:val="EBA260CA"/>
    <w:lvl w:ilvl="0" w:tplc="340A0017">
      <w:start w:val="1"/>
      <w:numFmt w:val="lowerLetter"/>
      <w:lvlText w:val="%1)"/>
      <w:lvlJc w:val="left"/>
      <w:pPr>
        <w:ind w:left="1800" w:hanging="360"/>
      </w:pPr>
    </w:lvl>
    <w:lvl w:ilvl="1" w:tplc="340A0019">
      <w:start w:val="1"/>
      <w:numFmt w:val="lowerLetter"/>
      <w:lvlText w:val="%2."/>
      <w:lvlJc w:val="left"/>
      <w:pPr>
        <w:ind w:left="2520" w:hanging="360"/>
      </w:pPr>
    </w:lvl>
    <w:lvl w:ilvl="2" w:tplc="340A001B" w:tentative="1">
      <w:start w:val="1"/>
      <w:numFmt w:val="lowerRoman"/>
      <w:lvlText w:val="%3."/>
      <w:lvlJc w:val="right"/>
      <w:pPr>
        <w:ind w:left="3240" w:hanging="180"/>
      </w:pPr>
    </w:lvl>
    <w:lvl w:ilvl="3" w:tplc="340A000F" w:tentative="1">
      <w:start w:val="1"/>
      <w:numFmt w:val="decimal"/>
      <w:lvlText w:val="%4."/>
      <w:lvlJc w:val="left"/>
      <w:pPr>
        <w:ind w:left="3960" w:hanging="360"/>
      </w:pPr>
    </w:lvl>
    <w:lvl w:ilvl="4" w:tplc="340A0019" w:tentative="1">
      <w:start w:val="1"/>
      <w:numFmt w:val="lowerLetter"/>
      <w:lvlText w:val="%5."/>
      <w:lvlJc w:val="left"/>
      <w:pPr>
        <w:ind w:left="4680" w:hanging="360"/>
      </w:pPr>
    </w:lvl>
    <w:lvl w:ilvl="5" w:tplc="340A001B" w:tentative="1">
      <w:start w:val="1"/>
      <w:numFmt w:val="lowerRoman"/>
      <w:lvlText w:val="%6."/>
      <w:lvlJc w:val="right"/>
      <w:pPr>
        <w:ind w:left="5400" w:hanging="180"/>
      </w:pPr>
    </w:lvl>
    <w:lvl w:ilvl="6" w:tplc="340A000F" w:tentative="1">
      <w:start w:val="1"/>
      <w:numFmt w:val="decimal"/>
      <w:lvlText w:val="%7."/>
      <w:lvlJc w:val="left"/>
      <w:pPr>
        <w:ind w:left="6120" w:hanging="360"/>
      </w:pPr>
    </w:lvl>
    <w:lvl w:ilvl="7" w:tplc="340A0019" w:tentative="1">
      <w:start w:val="1"/>
      <w:numFmt w:val="lowerLetter"/>
      <w:lvlText w:val="%8."/>
      <w:lvlJc w:val="left"/>
      <w:pPr>
        <w:ind w:left="6840" w:hanging="360"/>
      </w:pPr>
    </w:lvl>
    <w:lvl w:ilvl="8" w:tplc="340A001B" w:tentative="1">
      <w:start w:val="1"/>
      <w:numFmt w:val="lowerRoman"/>
      <w:lvlText w:val="%9."/>
      <w:lvlJc w:val="right"/>
      <w:pPr>
        <w:ind w:left="7560" w:hanging="180"/>
      </w:pPr>
    </w:lvl>
  </w:abstractNum>
  <w:abstractNum w:abstractNumId="15" w15:restartNumberingAfterBreak="0">
    <w:nsid w:val="4AD92A65"/>
    <w:multiLevelType w:val="hybridMultilevel"/>
    <w:tmpl w:val="EAFC578C"/>
    <w:lvl w:ilvl="0" w:tplc="CCA0A808">
      <w:start w:val="1"/>
      <w:numFmt w:val="bullet"/>
      <w:lvlText w:val="-"/>
      <w:lvlJc w:val="left"/>
      <w:pPr>
        <w:ind w:left="927" w:hanging="360"/>
      </w:pPr>
      <w:rPr>
        <w:rFonts w:ascii="Arial" w:eastAsia="Arial" w:hAnsi="Arial" w:cs="Arial" w:hint="default"/>
      </w:rPr>
    </w:lvl>
    <w:lvl w:ilvl="1" w:tplc="340A0003" w:tentative="1">
      <w:start w:val="1"/>
      <w:numFmt w:val="bullet"/>
      <w:lvlText w:val="o"/>
      <w:lvlJc w:val="left"/>
      <w:pPr>
        <w:ind w:left="1647" w:hanging="360"/>
      </w:pPr>
      <w:rPr>
        <w:rFonts w:ascii="Courier New" w:hAnsi="Courier New" w:cs="Courier New" w:hint="default"/>
      </w:rPr>
    </w:lvl>
    <w:lvl w:ilvl="2" w:tplc="340A0005" w:tentative="1">
      <w:start w:val="1"/>
      <w:numFmt w:val="bullet"/>
      <w:lvlText w:val=""/>
      <w:lvlJc w:val="left"/>
      <w:pPr>
        <w:ind w:left="2367" w:hanging="360"/>
      </w:pPr>
      <w:rPr>
        <w:rFonts w:ascii="Wingdings" w:hAnsi="Wingdings" w:hint="default"/>
      </w:rPr>
    </w:lvl>
    <w:lvl w:ilvl="3" w:tplc="340A0001" w:tentative="1">
      <w:start w:val="1"/>
      <w:numFmt w:val="bullet"/>
      <w:lvlText w:val=""/>
      <w:lvlJc w:val="left"/>
      <w:pPr>
        <w:ind w:left="3087" w:hanging="360"/>
      </w:pPr>
      <w:rPr>
        <w:rFonts w:ascii="Symbol" w:hAnsi="Symbol" w:hint="default"/>
      </w:rPr>
    </w:lvl>
    <w:lvl w:ilvl="4" w:tplc="340A0003" w:tentative="1">
      <w:start w:val="1"/>
      <w:numFmt w:val="bullet"/>
      <w:lvlText w:val="o"/>
      <w:lvlJc w:val="left"/>
      <w:pPr>
        <w:ind w:left="3807" w:hanging="360"/>
      </w:pPr>
      <w:rPr>
        <w:rFonts w:ascii="Courier New" w:hAnsi="Courier New" w:cs="Courier New" w:hint="default"/>
      </w:rPr>
    </w:lvl>
    <w:lvl w:ilvl="5" w:tplc="340A0005" w:tentative="1">
      <w:start w:val="1"/>
      <w:numFmt w:val="bullet"/>
      <w:lvlText w:val=""/>
      <w:lvlJc w:val="left"/>
      <w:pPr>
        <w:ind w:left="4527" w:hanging="360"/>
      </w:pPr>
      <w:rPr>
        <w:rFonts w:ascii="Wingdings" w:hAnsi="Wingdings" w:hint="default"/>
      </w:rPr>
    </w:lvl>
    <w:lvl w:ilvl="6" w:tplc="340A0001" w:tentative="1">
      <w:start w:val="1"/>
      <w:numFmt w:val="bullet"/>
      <w:lvlText w:val=""/>
      <w:lvlJc w:val="left"/>
      <w:pPr>
        <w:ind w:left="5247" w:hanging="360"/>
      </w:pPr>
      <w:rPr>
        <w:rFonts w:ascii="Symbol" w:hAnsi="Symbol" w:hint="default"/>
      </w:rPr>
    </w:lvl>
    <w:lvl w:ilvl="7" w:tplc="340A0003" w:tentative="1">
      <w:start w:val="1"/>
      <w:numFmt w:val="bullet"/>
      <w:lvlText w:val="o"/>
      <w:lvlJc w:val="left"/>
      <w:pPr>
        <w:ind w:left="5967" w:hanging="360"/>
      </w:pPr>
      <w:rPr>
        <w:rFonts w:ascii="Courier New" w:hAnsi="Courier New" w:cs="Courier New" w:hint="default"/>
      </w:rPr>
    </w:lvl>
    <w:lvl w:ilvl="8" w:tplc="340A0005" w:tentative="1">
      <w:start w:val="1"/>
      <w:numFmt w:val="bullet"/>
      <w:lvlText w:val=""/>
      <w:lvlJc w:val="left"/>
      <w:pPr>
        <w:ind w:left="6687" w:hanging="360"/>
      </w:pPr>
      <w:rPr>
        <w:rFonts w:ascii="Wingdings" w:hAnsi="Wingdings" w:hint="default"/>
      </w:rPr>
    </w:lvl>
  </w:abstractNum>
  <w:abstractNum w:abstractNumId="16" w15:restartNumberingAfterBreak="0">
    <w:nsid w:val="4BB07612"/>
    <w:multiLevelType w:val="hybridMultilevel"/>
    <w:tmpl w:val="0BB4682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4DC54B99"/>
    <w:multiLevelType w:val="hybridMultilevel"/>
    <w:tmpl w:val="CCB4B768"/>
    <w:lvl w:ilvl="0" w:tplc="340A0019">
      <w:start w:val="1"/>
      <w:numFmt w:val="lowerLetter"/>
      <w:lvlText w:val="%1."/>
      <w:lvlJc w:val="left"/>
      <w:pPr>
        <w:ind w:left="1210" w:hanging="360"/>
      </w:pPr>
      <w:rPr>
        <w:rFonts w:hint="default"/>
      </w:rPr>
    </w:lvl>
    <w:lvl w:ilvl="1" w:tplc="6AF84CBC">
      <w:start w:val="1"/>
      <w:numFmt w:val="lowerLetter"/>
      <w:lvlText w:val="%2)"/>
      <w:lvlJc w:val="left"/>
      <w:pPr>
        <w:ind w:left="1506" w:hanging="360"/>
      </w:pPr>
      <w:rPr>
        <w:rFonts w:hint="default"/>
      </w:rPr>
    </w:lvl>
    <w:lvl w:ilvl="2" w:tplc="340A001B" w:tentative="1">
      <w:start w:val="1"/>
      <w:numFmt w:val="lowerRoman"/>
      <w:lvlText w:val="%3."/>
      <w:lvlJc w:val="right"/>
      <w:pPr>
        <w:ind w:left="2226" w:hanging="180"/>
      </w:pPr>
    </w:lvl>
    <w:lvl w:ilvl="3" w:tplc="340A000F" w:tentative="1">
      <w:start w:val="1"/>
      <w:numFmt w:val="decimal"/>
      <w:lvlText w:val="%4."/>
      <w:lvlJc w:val="left"/>
      <w:pPr>
        <w:ind w:left="2946" w:hanging="360"/>
      </w:pPr>
    </w:lvl>
    <w:lvl w:ilvl="4" w:tplc="340A0019" w:tentative="1">
      <w:start w:val="1"/>
      <w:numFmt w:val="lowerLetter"/>
      <w:lvlText w:val="%5."/>
      <w:lvlJc w:val="left"/>
      <w:pPr>
        <w:ind w:left="3666" w:hanging="360"/>
      </w:pPr>
    </w:lvl>
    <w:lvl w:ilvl="5" w:tplc="340A001B" w:tentative="1">
      <w:start w:val="1"/>
      <w:numFmt w:val="lowerRoman"/>
      <w:lvlText w:val="%6."/>
      <w:lvlJc w:val="right"/>
      <w:pPr>
        <w:ind w:left="4386" w:hanging="180"/>
      </w:pPr>
    </w:lvl>
    <w:lvl w:ilvl="6" w:tplc="340A000F" w:tentative="1">
      <w:start w:val="1"/>
      <w:numFmt w:val="decimal"/>
      <w:lvlText w:val="%7."/>
      <w:lvlJc w:val="left"/>
      <w:pPr>
        <w:ind w:left="5106" w:hanging="360"/>
      </w:pPr>
    </w:lvl>
    <w:lvl w:ilvl="7" w:tplc="340A0019" w:tentative="1">
      <w:start w:val="1"/>
      <w:numFmt w:val="lowerLetter"/>
      <w:lvlText w:val="%8."/>
      <w:lvlJc w:val="left"/>
      <w:pPr>
        <w:ind w:left="5826" w:hanging="360"/>
      </w:pPr>
    </w:lvl>
    <w:lvl w:ilvl="8" w:tplc="340A001B" w:tentative="1">
      <w:start w:val="1"/>
      <w:numFmt w:val="lowerRoman"/>
      <w:lvlText w:val="%9."/>
      <w:lvlJc w:val="right"/>
      <w:pPr>
        <w:ind w:left="6546" w:hanging="180"/>
      </w:pPr>
    </w:lvl>
  </w:abstractNum>
  <w:abstractNum w:abstractNumId="18" w15:restartNumberingAfterBreak="0">
    <w:nsid w:val="520A1FF9"/>
    <w:multiLevelType w:val="hybridMultilevel"/>
    <w:tmpl w:val="06924FD0"/>
    <w:lvl w:ilvl="0" w:tplc="340A0019">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52401E83"/>
    <w:multiLevelType w:val="hybridMultilevel"/>
    <w:tmpl w:val="F42CF3FA"/>
    <w:lvl w:ilvl="0" w:tplc="340A0019">
      <w:start w:val="1"/>
      <w:numFmt w:val="lowerLetter"/>
      <w:lvlText w:val="%1."/>
      <w:lvlJc w:val="left"/>
      <w:pPr>
        <w:ind w:left="36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0" w15:restartNumberingAfterBreak="0">
    <w:nsid w:val="545F0B4D"/>
    <w:multiLevelType w:val="hybridMultilevel"/>
    <w:tmpl w:val="83886C06"/>
    <w:lvl w:ilvl="0" w:tplc="340A0017">
      <w:start w:val="1"/>
      <w:numFmt w:val="lowerLetter"/>
      <w:lvlText w:val="%1)"/>
      <w:lvlJc w:val="left"/>
      <w:pPr>
        <w:ind w:left="502" w:hanging="360"/>
      </w:pPr>
      <w:rPr>
        <w:rFont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5A9004C7"/>
    <w:multiLevelType w:val="multilevel"/>
    <w:tmpl w:val="8E4A5488"/>
    <w:lvl w:ilvl="0">
      <w:start w:val="8"/>
      <w:numFmt w:val="decimal"/>
      <w:lvlText w:val="%1."/>
      <w:lvlJc w:val="left"/>
      <w:pPr>
        <w:ind w:left="360" w:hanging="360"/>
      </w:pPr>
      <w:rPr>
        <w:rFonts w:hint="default"/>
      </w:rPr>
    </w:lvl>
    <w:lvl w:ilvl="1">
      <w:start w:val="8"/>
      <w:numFmt w:val="decimal"/>
      <w:lvlText w:val="10.%2"/>
      <w:lvlJc w:val="left"/>
      <w:pPr>
        <w:ind w:left="36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3090C71"/>
    <w:multiLevelType w:val="hybridMultilevel"/>
    <w:tmpl w:val="254A09A4"/>
    <w:lvl w:ilvl="0" w:tplc="414C820A">
      <w:start w:val="2"/>
      <w:numFmt w:val="bullet"/>
      <w:lvlText w:val="-"/>
      <w:lvlJc w:val="left"/>
      <w:pPr>
        <w:ind w:left="360" w:hanging="360"/>
      </w:pPr>
      <w:rPr>
        <w:rFonts w:ascii="Calibri" w:eastAsiaTheme="minorHAnsi" w:hAnsi="Calibri" w:cstheme="minorBidi"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23" w15:restartNumberingAfterBreak="0">
    <w:nsid w:val="63753E0F"/>
    <w:multiLevelType w:val="multilevel"/>
    <w:tmpl w:val="F2821270"/>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4041291"/>
    <w:multiLevelType w:val="multilevel"/>
    <w:tmpl w:val="B8F4E65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rFonts w:hint="default"/>
        <w:u w:val="none"/>
      </w:rPr>
    </w:lvl>
    <w:lvl w:ilvl="2">
      <w:start w:val="1"/>
      <w:numFmt w:val="lowerLetter"/>
      <w:lvlText w:val="%3)"/>
      <w:lvlJc w:val="lef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5" w15:restartNumberingAfterBreak="0">
    <w:nsid w:val="74A35C45"/>
    <w:multiLevelType w:val="hybridMultilevel"/>
    <w:tmpl w:val="DCDEEA0A"/>
    <w:lvl w:ilvl="0" w:tplc="340A0019">
      <w:start w:val="1"/>
      <w:numFmt w:val="lowerLetter"/>
      <w:lvlText w:val="%1."/>
      <w:lvlJc w:val="left"/>
      <w:pPr>
        <w:ind w:left="1080" w:hanging="720"/>
      </w:pPr>
      <w:rPr>
        <w:rFonts w:hint="default"/>
        <w:b w:val="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784078489">
    <w:abstractNumId w:val="10"/>
  </w:num>
  <w:num w:numId="2" w16cid:durableId="537087608">
    <w:abstractNumId w:val="3"/>
  </w:num>
  <w:num w:numId="3" w16cid:durableId="1024359244">
    <w:abstractNumId w:val="5"/>
  </w:num>
  <w:num w:numId="4" w16cid:durableId="902834589">
    <w:abstractNumId w:val="24"/>
  </w:num>
  <w:num w:numId="5" w16cid:durableId="1409619425">
    <w:abstractNumId w:val="2"/>
  </w:num>
  <w:num w:numId="6" w16cid:durableId="946231580">
    <w:abstractNumId w:val="25"/>
  </w:num>
  <w:num w:numId="7" w16cid:durableId="1905868983">
    <w:abstractNumId w:val="18"/>
  </w:num>
  <w:num w:numId="8" w16cid:durableId="308562304">
    <w:abstractNumId w:val="15"/>
  </w:num>
  <w:num w:numId="9" w16cid:durableId="255746879">
    <w:abstractNumId w:val="16"/>
  </w:num>
  <w:num w:numId="10" w16cid:durableId="1170952472">
    <w:abstractNumId w:val="22"/>
  </w:num>
  <w:num w:numId="11" w16cid:durableId="931864113">
    <w:abstractNumId w:val="20"/>
  </w:num>
  <w:num w:numId="12" w16cid:durableId="1815488102">
    <w:abstractNumId w:val="8"/>
  </w:num>
  <w:num w:numId="13" w16cid:durableId="620380998">
    <w:abstractNumId w:val="0"/>
  </w:num>
  <w:num w:numId="14" w16cid:durableId="805969952">
    <w:abstractNumId w:val="6"/>
  </w:num>
  <w:num w:numId="15" w16cid:durableId="1226599362">
    <w:abstractNumId w:val="11"/>
  </w:num>
  <w:num w:numId="16" w16cid:durableId="1338582540">
    <w:abstractNumId w:val="7"/>
  </w:num>
  <w:num w:numId="17" w16cid:durableId="1720207294">
    <w:abstractNumId w:val="9"/>
  </w:num>
  <w:num w:numId="18" w16cid:durableId="1004895838">
    <w:abstractNumId w:val="13"/>
  </w:num>
  <w:num w:numId="19" w16cid:durableId="63918518">
    <w:abstractNumId w:val="17"/>
  </w:num>
  <w:num w:numId="20" w16cid:durableId="1602375183">
    <w:abstractNumId w:val="1"/>
  </w:num>
  <w:num w:numId="21" w16cid:durableId="755324336">
    <w:abstractNumId w:val="21"/>
  </w:num>
  <w:num w:numId="22" w16cid:durableId="1249189126">
    <w:abstractNumId w:val="12"/>
  </w:num>
  <w:num w:numId="23" w16cid:durableId="247279111">
    <w:abstractNumId w:val="23"/>
  </w:num>
  <w:num w:numId="24" w16cid:durableId="280650916">
    <w:abstractNumId w:val="14"/>
  </w:num>
  <w:num w:numId="25" w16cid:durableId="1207253311">
    <w:abstractNumId w:val="4"/>
  </w:num>
  <w:num w:numId="26" w16cid:durableId="2140755997">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CL" w:vendorID="64" w:dllVersion="6" w:nlCheck="1" w:checkStyle="0"/>
  <w:activeWritingStyle w:appName="MSWord" w:lang="es-ES_tradnl" w:vendorID="64" w:dllVersion="6" w:nlCheck="1" w:checkStyle="0"/>
  <w:activeWritingStyle w:appName="MSWord" w:lang="es-ES" w:vendorID="64" w:dllVersion="6" w:nlCheck="1" w:checkStyle="0"/>
  <w:activeWritingStyle w:appName="MSWord" w:lang="en-US" w:vendorID="64" w:dllVersion="6" w:nlCheck="1" w:checkStyle="1"/>
  <w:activeWritingStyle w:appName="MSWord" w:lang="es-CL"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AyNjM3NjI0MLdU0lEKTi0uzszPAykwNK8FAOYRa6MtAAAA"/>
  </w:docVars>
  <w:rsids>
    <w:rsidRoot w:val="00AB0919"/>
    <w:rsid w:val="00000100"/>
    <w:rsid w:val="00000294"/>
    <w:rsid w:val="0000039C"/>
    <w:rsid w:val="00000938"/>
    <w:rsid w:val="000015E8"/>
    <w:rsid w:val="0000202F"/>
    <w:rsid w:val="00002498"/>
    <w:rsid w:val="00002692"/>
    <w:rsid w:val="00003B6C"/>
    <w:rsid w:val="00004D0F"/>
    <w:rsid w:val="00004DAE"/>
    <w:rsid w:val="000062A2"/>
    <w:rsid w:val="00006F4B"/>
    <w:rsid w:val="00011A6E"/>
    <w:rsid w:val="00012FB9"/>
    <w:rsid w:val="00014345"/>
    <w:rsid w:val="00015128"/>
    <w:rsid w:val="00016CBB"/>
    <w:rsid w:val="0002574B"/>
    <w:rsid w:val="00025A2C"/>
    <w:rsid w:val="00027820"/>
    <w:rsid w:val="000323F3"/>
    <w:rsid w:val="000331BD"/>
    <w:rsid w:val="00035D88"/>
    <w:rsid w:val="00035E85"/>
    <w:rsid w:val="00036F85"/>
    <w:rsid w:val="00037B55"/>
    <w:rsid w:val="00040FBA"/>
    <w:rsid w:val="00041016"/>
    <w:rsid w:val="000431E9"/>
    <w:rsid w:val="0004382F"/>
    <w:rsid w:val="00043A56"/>
    <w:rsid w:val="000465C7"/>
    <w:rsid w:val="0005062C"/>
    <w:rsid w:val="00051776"/>
    <w:rsid w:val="00051BD1"/>
    <w:rsid w:val="00055893"/>
    <w:rsid w:val="00056552"/>
    <w:rsid w:val="00056C26"/>
    <w:rsid w:val="00060BD3"/>
    <w:rsid w:val="00064D7F"/>
    <w:rsid w:val="00066B06"/>
    <w:rsid w:val="00066C9C"/>
    <w:rsid w:val="00070782"/>
    <w:rsid w:val="00070A26"/>
    <w:rsid w:val="00070AB1"/>
    <w:rsid w:val="0007259F"/>
    <w:rsid w:val="0007280F"/>
    <w:rsid w:val="00072DD2"/>
    <w:rsid w:val="00073425"/>
    <w:rsid w:val="000742A2"/>
    <w:rsid w:val="000743A9"/>
    <w:rsid w:val="00074DE7"/>
    <w:rsid w:val="000766E8"/>
    <w:rsid w:val="00076C76"/>
    <w:rsid w:val="00076FEE"/>
    <w:rsid w:val="00077AF4"/>
    <w:rsid w:val="00080011"/>
    <w:rsid w:val="00080144"/>
    <w:rsid w:val="00082496"/>
    <w:rsid w:val="00082678"/>
    <w:rsid w:val="0008312E"/>
    <w:rsid w:val="00083B09"/>
    <w:rsid w:val="000850AF"/>
    <w:rsid w:val="00086C8B"/>
    <w:rsid w:val="00090B22"/>
    <w:rsid w:val="00091DB6"/>
    <w:rsid w:val="00091EF4"/>
    <w:rsid w:val="00093EE7"/>
    <w:rsid w:val="000951DF"/>
    <w:rsid w:val="00095719"/>
    <w:rsid w:val="000959C9"/>
    <w:rsid w:val="00095FC0"/>
    <w:rsid w:val="00096257"/>
    <w:rsid w:val="00097447"/>
    <w:rsid w:val="00097676"/>
    <w:rsid w:val="00097DF7"/>
    <w:rsid w:val="000A0F3B"/>
    <w:rsid w:val="000A2A67"/>
    <w:rsid w:val="000A2C1D"/>
    <w:rsid w:val="000A3838"/>
    <w:rsid w:val="000A39AE"/>
    <w:rsid w:val="000A3D9C"/>
    <w:rsid w:val="000A52AE"/>
    <w:rsid w:val="000A5A5C"/>
    <w:rsid w:val="000A72F3"/>
    <w:rsid w:val="000A76EA"/>
    <w:rsid w:val="000A7922"/>
    <w:rsid w:val="000B0283"/>
    <w:rsid w:val="000B08CD"/>
    <w:rsid w:val="000B2948"/>
    <w:rsid w:val="000B2D0D"/>
    <w:rsid w:val="000B3C5B"/>
    <w:rsid w:val="000B5604"/>
    <w:rsid w:val="000B6054"/>
    <w:rsid w:val="000B6EDF"/>
    <w:rsid w:val="000B732C"/>
    <w:rsid w:val="000C06AE"/>
    <w:rsid w:val="000C1DD6"/>
    <w:rsid w:val="000C279E"/>
    <w:rsid w:val="000C2F2F"/>
    <w:rsid w:val="000C39FE"/>
    <w:rsid w:val="000C409D"/>
    <w:rsid w:val="000C42EC"/>
    <w:rsid w:val="000C4829"/>
    <w:rsid w:val="000C536A"/>
    <w:rsid w:val="000C5406"/>
    <w:rsid w:val="000C5F27"/>
    <w:rsid w:val="000C62F6"/>
    <w:rsid w:val="000C70CB"/>
    <w:rsid w:val="000D069C"/>
    <w:rsid w:val="000D10A7"/>
    <w:rsid w:val="000D1113"/>
    <w:rsid w:val="000D2AF9"/>
    <w:rsid w:val="000D4B19"/>
    <w:rsid w:val="000D6EFD"/>
    <w:rsid w:val="000D7988"/>
    <w:rsid w:val="000E072F"/>
    <w:rsid w:val="000E0783"/>
    <w:rsid w:val="000E4980"/>
    <w:rsid w:val="000E49E5"/>
    <w:rsid w:val="000E52EC"/>
    <w:rsid w:val="000E5EBB"/>
    <w:rsid w:val="000E778B"/>
    <w:rsid w:val="000E79A1"/>
    <w:rsid w:val="000F0709"/>
    <w:rsid w:val="000F0947"/>
    <w:rsid w:val="000F2EF1"/>
    <w:rsid w:val="000F442F"/>
    <w:rsid w:val="000F5C4D"/>
    <w:rsid w:val="001000DF"/>
    <w:rsid w:val="00103D39"/>
    <w:rsid w:val="00104BF1"/>
    <w:rsid w:val="0010667D"/>
    <w:rsid w:val="00106ECE"/>
    <w:rsid w:val="00107AA7"/>
    <w:rsid w:val="00107E12"/>
    <w:rsid w:val="00110817"/>
    <w:rsid w:val="00112624"/>
    <w:rsid w:val="00112EBC"/>
    <w:rsid w:val="0011402F"/>
    <w:rsid w:val="00114129"/>
    <w:rsid w:val="00115595"/>
    <w:rsid w:val="00115C78"/>
    <w:rsid w:val="001225D6"/>
    <w:rsid w:val="00123CA1"/>
    <w:rsid w:val="00124A92"/>
    <w:rsid w:val="001251B9"/>
    <w:rsid w:val="00126888"/>
    <w:rsid w:val="00126FCF"/>
    <w:rsid w:val="00127C59"/>
    <w:rsid w:val="00127EA4"/>
    <w:rsid w:val="00130922"/>
    <w:rsid w:val="00131A5A"/>
    <w:rsid w:val="00132FE5"/>
    <w:rsid w:val="0013390A"/>
    <w:rsid w:val="00134FB3"/>
    <w:rsid w:val="0013500B"/>
    <w:rsid w:val="00136C4C"/>
    <w:rsid w:val="00136FC4"/>
    <w:rsid w:val="00137838"/>
    <w:rsid w:val="0014074A"/>
    <w:rsid w:val="00141C35"/>
    <w:rsid w:val="00142226"/>
    <w:rsid w:val="001424A0"/>
    <w:rsid w:val="001439DC"/>
    <w:rsid w:val="00144CDC"/>
    <w:rsid w:val="001452D5"/>
    <w:rsid w:val="0014641B"/>
    <w:rsid w:val="00146BAB"/>
    <w:rsid w:val="00147471"/>
    <w:rsid w:val="0014768B"/>
    <w:rsid w:val="0015110C"/>
    <w:rsid w:val="0015181B"/>
    <w:rsid w:val="00152701"/>
    <w:rsid w:val="00155C92"/>
    <w:rsid w:val="00156148"/>
    <w:rsid w:val="00156A72"/>
    <w:rsid w:val="00157B9D"/>
    <w:rsid w:val="00161FFA"/>
    <w:rsid w:val="00162C80"/>
    <w:rsid w:val="00164624"/>
    <w:rsid w:val="001709B6"/>
    <w:rsid w:val="00170F8F"/>
    <w:rsid w:val="001720C3"/>
    <w:rsid w:val="00173753"/>
    <w:rsid w:val="00175A74"/>
    <w:rsid w:val="00175B50"/>
    <w:rsid w:val="00175D1D"/>
    <w:rsid w:val="00175EA0"/>
    <w:rsid w:val="0017700B"/>
    <w:rsid w:val="001811F7"/>
    <w:rsid w:val="001813FD"/>
    <w:rsid w:val="001823F8"/>
    <w:rsid w:val="0018306A"/>
    <w:rsid w:val="00183BBB"/>
    <w:rsid w:val="00183DF5"/>
    <w:rsid w:val="00185648"/>
    <w:rsid w:val="00185784"/>
    <w:rsid w:val="00187368"/>
    <w:rsid w:val="001875F9"/>
    <w:rsid w:val="00187B74"/>
    <w:rsid w:val="00190351"/>
    <w:rsid w:val="00190677"/>
    <w:rsid w:val="0019070D"/>
    <w:rsid w:val="00190CBD"/>
    <w:rsid w:val="001946CD"/>
    <w:rsid w:val="001A1E79"/>
    <w:rsid w:val="001A3EC3"/>
    <w:rsid w:val="001A438F"/>
    <w:rsid w:val="001A4850"/>
    <w:rsid w:val="001A723C"/>
    <w:rsid w:val="001A7A20"/>
    <w:rsid w:val="001B082E"/>
    <w:rsid w:val="001B1245"/>
    <w:rsid w:val="001B1481"/>
    <w:rsid w:val="001B1B23"/>
    <w:rsid w:val="001B1EE6"/>
    <w:rsid w:val="001B2616"/>
    <w:rsid w:val="001B4058"/>
    <w:rsid w:val="001B41B3"/>
    <w:rsid w:val="001B4D9B"/>
    <w:rsid w:val="001B4DCF"/>
    <w:rsid w:val="001B574B"/>
    <w:rsid w:val="001B6788"/>
    <w:rsid w:val="001B6D86"/>
    <w:rsid w:val="001C1726"/>
    <w:rsid w:val="001C196C"/>
    <w:rsid w:val="001C22CF"/>
    <w:rsid w:val="001C5DAB"/>
    <w:rsid w:val="001C716F"/>
    <w:rsid w:val="001D09B4"/>
    <w:rsid w:val="001D3711"/>
    <w:rsid w:val="001D3749"/>
    <w:rsid w:val="001D41B7"/>
    <w:rsid w:val="001D459F"/>
    <w:rsid w:val="001D4FA7"/>
    <w:rsid w:val="001D67EA"/>
    <w:rsid w:val="001D6DEA"/>
    <w:rsid w:val="001D73FB"/>
    <w:rsid w:val="001E0D81"/>
    <w:rsid w:val="001E22C2"/>
    <w:rsid w:val="001E318B"/>
    <w:rsid w:val="001E536A"/>
    <w:rsid w:val="001E5F2C"/>
    <w:rsid w:val="001F0D30"/>
    <w:rsid w:val="001F1580"/>
    <w:rsid w:val="001F4DCE"/>
    <w:rsid w:val="001F5152"/>
    <w:rsid w:val="001F6887"/>
    <w:rsid w:val="001F6E37"/>
    <w:rsid w:val="002003E6"/>
    <w:rsid w:val="00201AA0"/>
    <w:rsid w:val="00203BE9"/>
    <w:rsid w:val="00203F8C"/>
    <w:rsid w:val="00204EAD"/>
    <w:rsid w:val="00205587"/>
    <w:rsid w:val="0020683B"/>
    <w:rsid w:val="0020729D"/>
    <w:rsid w:val="00210D3A"/>
    <w:rsid w:val="00213011"/>
    <w:rsid w:val="002140D3"/>
    <w:rsid w:val="00214C5D"/>
    <w:rsid w:val="00215607"/>
    <w:rsid w:val="00217B23"/>
    <w:rsid w:val="0022056E"/>
    <w:rsid w:val="002207DE"/>
    <w:rsid w:val="00221213"/>
    <w:rsid w:val="00223EA7"/>
    <w:rsid w:val="002241B2"/>
    <w:rsid w:val="00226506"/>
    <w:rsid w:val="00226551"/>
    <w:rsid w:val="002306F1"/>
    <w:rsid w:val="00231AC3"/>
    <w:rsid w:val="00231F9E"/>
    <w:rsid w:val="0023231B"/>
    <w:rsid w:val="00232C67"/>
    <w:rsid w:val="00233A5B"/>
    <w:rsid w:val="00233C9D"/>
    <w:rsid w:val="0023477B"/>
    <w:rsid w:val="00235569"/>
    <w:rsid w:val="00235E79"/>
    <w:rsid w:val="00236A5E"/>
    <w:rsid w:val="00237D44"/>
    <w:rsid w:val="002410B5"/>
    <w:rsid w:val="00242556"/>
    <w:rsid w:val="00242841"/>
    <w:rsid w:val="00244D3B"/>
    <w:rsid w:val="002450DB"/>
    <w:rsid w:val="002469F8"/>
    <w:rsid w:val="0024728C"/>
    <w:rsid w:val="00247951"/>
    <w:rsid w:val="00247FD1"/>
    <w:rsid w:val="0025090C"/>
    <w:rsid w:val="00254BB4"/>
    <w:rsid w:val="00257AFE"/>
    <w:rsid w:val="00260457"/>
    <w:rsid w:val="002604CC"/>
    <w:rsid w:val="00260804"/>
    <w:rsid w:val="0026168C"/>
    <w:rsid w:val="0026485E"/>
    <w:rsid w:val="00264ED5"/>
    <w:rsid w:val="00265A1A"/>
    <w:rsid w:val="00266B99"/>
    <w:rsid w:val="00267057"/>
    <w:rsid w:val="00267557"/>
    <w:rsid w:val="00267CD0"/>
    <w:rsid w:val="00270385"/>
    <w:rsid w:val="00270A76"/>
    <w:rsid w:val="0027104D"/>
    <w:rsid w:val="00271808"/>
    <w:rsid w:val="00272142"/>
    <w:rsid w:val="002727A8"/>
    <w:rsid w:val="00272DB4"/>
    <w:rsid w:val="0027363F"/>
    <w:rsid w:val="00273EB9"/>
    <w:rsid w:val="00275444"/>
    <w:rsid w:val="0028080D"/>
    <w:rsid w:val="0028175C"/>
    <w:rsid w:val="00282F4A"/>
    <w:rsid w:val="00283609"/>
    <w:rsid w:val="002844CF"/>
    <w:rsid w:val="00284D82"/>
    <w:rsid w:val="002855ED"/>
    <w:rsid w:val="00286B8C"/>
    <w:rsid w:val="00290C9A"/>
    <w:rsid w:val="002926C2"/>
    <w:rsid w:val="002933B7"/>
    <w:rsid w:val="00294D36"/>
    <w:rsid w:val="00297985"/>
    <w:rsid w:val="002A103F"/>
    <w:rsid w:val="002A134C"/>
    <w:rsid w:val="002A1631"/>
    <w:rsid w:val="002A29D7"/>
    <w:rsid w:val="002A29E1"/>
    <w:rsid w:val="002A345B"/>
    <w:rsid w:val="002A4B70"/>
    <w:rsid w:val="002A76E2"/>
    <w:rsid w:val="002A76F9"/>
    <w:rsid w:val="002B0057"/>
    <w:rsid w:val="002B093B"/>
    <w:rsid w:val="002B125E"/>
    <w:rsid w:val="002B13A8"/>
    <w:rsid w:val="002B171D"/>
    <w:rsid w:val="002B1A89"/>
    <w:rsid w:val="002B264C"/>
    <w:rsid w:val="002B295D"/>
    <w:rsid w:val="002B2D0D"/>
    <w:rsid w:val="002B449E"/>
    <w:rsid w:val="002B4762"/>
    <w:rsid w:val="002B5352"/>
    <w:rsid w:val="002B6FD9"/>
    <w:rsid w:val="002B7210"/>
    <w:rsid w:val="002B72F8"/>
    <w:rsid w:val="002C0C9D"/>
    <w:rsid w:val="002C219B"/>
    <w:rsid w:val="002C698D"/>
    <w:rsid w:val="002D0B38"/>
    <w:rsid w:val="002D22DE"/>
    <w:rsid w:val="002D4342"/>
    <w:rsid w:val="002D4625"/>
    <w:rsid w:val="002D5F32"/>
    <w:rsid w:val="002D62D9"/>
    <w:rsid w:val="002D6346"/>
    <w:rsid w:val="002D64A7"/>
    <w:rsid w:val="002D7657"/>
    <w:rsid w:val="002D781F"/>
    <w:rsid w:val="002E0FEA"/>
    <w:rsid w:val="002E4166"/>
    <w:rsid w:val="002E41DD"/>
    <w:rsid w:val="002E5D79"/>
    <w:rsid w:val="002E60AF"/>
    <w:rsid w:val="002E7694"/>
    <w:rsid w:val="002E7EA8"/>
    <w:rsid w:val="002F049E"/>
    <w:rsid w:val="002F04BB"/>
    <w:rsid w:val="002F0966"/>
    <w:rsid w:val="002F0C72"/>
    <w:rsid w:val="002F1171"/>
    <w:rsid w:val="002F21E7"/>
    <w:rsid w:val="002F395A"/>
    <w:rsid w:val="002F3C7D"/>
    <w:rsid w:val="002F423F"/>
    <w:rsid w:val="002F471C"/>
    <w:rsid w:val="002F5264"/>
    <w:rsid w:val="002F7912"/>
    <w:rsid w:val="003003A3"/>
    <w:rsid w:val="00301F84"/>
    <w:rsid w:val="0030209A"/>
    <w:rsid w:val="0030253F"/>
    <w:rsid w:val="003045C6"/>
    <w:rsid w:val="00304B2C"/>
    <w:rsid w:val="00304C84"/>
    <w:rsid w:val="003061D8"/>
    <w:rsid w:val="0031095C"/>
    <w:rsid w:val="00310EC8"/>
    <w:rsid w:val="0031191E"/>
    <w:rsid w:val="00311C67"/>
    <w:rsid w:val="00312118"/>
    <w:rsid w:val="003121E7"/>
    <w:rsid w:val="00312694"/>
    <w:rsid w:val="0031353E"/>
    <w:rsid w:val="00313AA4"/>
    <w:rsid w:val="00314A06"/>
    <w:rsid w:val="00314D81"/>
    <w:rsid w:val="00315C1A"/>
    <w:rsid w:val="00316282"/>
    <w:rsid w:val="0031760F"/>
    <w:rsid w:val="00317ECE"/>
    <w:rsid w:val="00323C2D"/>
    <w:rsid w:val="00325B3B"/>
    <w:rsid w:val="00325CCD"/>
    <w:rsid w:val="00326CC7"/>
    <w:rsid w:val="0033164E"/>
    <w:rsid w:val="00331BF1"/>
    <w:rsid w:val="0033241B"/>
    <w:rsid w:val="00335465"/>
    <w:rsid w:val="00335750"/>
    <w:rsid w:val="00336B21"/>
    <w:rsid w:val="0033734C"/>
    <w:rsid w:val="00337475"/>
    <w:rsid w:val="003374AF"/>
    <w:rsid w:val="00337850"/>
    <w:rsid w:val="00341120"/>
    <w:rsid w:val="003471C7"/>
    <w:rsid w:val="00347D26"/>
    <w:rsid w:val="00353D2C"/>
    <w:rsid w:val="00354A41"/>
    <w:rsid w:val="00355B8A"/>
    <w:rsid w:val="00356A00"/>
    <w:rsid w:val="00357CBB"/>
    <w:rsid w:val="00360F04"/>
    <w:rsid w:val="0036123C"/>
    <w:rsid w:val="00362672"/>
    <w:rsid w:val="00366203"/>
    <w:rsid w:val="00366A0E"/>
    <w:rsid w:val="00366E06"/>
    <w:rsid w:val="00370F29"/>
    <w:rsid w:val="00371E88"/>
    <w:rsid w:val="0037209D"/>
    <w:rsid w:val="003722D0"/>
    <w:rsid w:val="0037336A"/>
    <w:rsid w:val="00373ED3"/>
    <w:rsid w:val="003757C8"/>
    <w:rsid w:val="00376847"/>
    <w:rsid w:val="003773E7"/>
    <w:rsid w:val="00377E9E"/>
    <w:rsid w:val="00380CED"/>
    <w:rsid w:val="00381004"/>
    <w:rsid w:val="003811D5"/>
    <w:rsid w:val="0038135E"/>
    <w:rsid w:val="00383FA1"/>
    <w:rsid w:val="00384575"/>
    <w:rsid w:val="00384D67"/>
    <w:rsid w:val="003850AD"/>
    <w:rsid w:val="00387D9F"/>
    <w:rsid w:val="0039027B"/>
    <w:rsid w:val="00392A39"/>
    <w:rsid w:val="00393FF4"/>
    <w:rsid w:val="003941A7"/>
    <w:rsid w:val="00394362"/>
    <w:rsid w:val="00396198"/>
    <w:rsid w:val="003A0870"/>
    <w:rsid w:val="003A2062"/>
    <w:rsid w:val="003A251A"/>
    <w:rsid w:val="003A284C"/>
    <w:rsid w:val="003A2B81"/>
    <w:rsid w:val="003A30C0"/>
    <w:rsid w:val="003A37FB"/>
    <w:rsid w:val="003A4348"/>
    <w:rsid w:val="003A5CEC"/>
    <w:rsid w:val="003A5E6F"/>
    <w:rsid w:val="003A789E"/>
    <w:rsid w:val="003B03AB"/>
    <w:rsid w:val="003B05D9"/>
    <w:rsid w:val="003B1215"/>
    <w:rsid w:val="003B406D"/>
    <w:rsid w:val="003B5D8C"/>
    <w:rsid w:val="003B6883"/>
    <w:rsid w:val="003B6CE1"/>
    <w:rsid w:val="003B78EF"/>
    <w:rsid w:val="003B792D"/>
    <w:rsid w:val="003B7A9C"/>
    <w:rsid w:val="003B7AFE"/>
    <w:rsid w:val="003C300C"/>
    <w:rsid w:val="003C35E8"/>
    <w:rsid w:val="003C375E"/>
    <w:rsid w:val="003C3A94"/>
    <w:rsid w:val="003C3FF0"/>
    <w:rsid w:val="003C68F8"/>
    <w:rsid w:val="003C71E6"/>
    <w:rsid w:val="003C7F1A"/>
    <w:rsid w:val="003D48B5"/>
    <w:rsid w:val="003D4A24"/>
    <w:rsid w:val="003D4AA1"/>
    <w:rsid w:val="003D53C5"/>
    <w:rsid w:val="003D6FD8"/>
    <w:rsid w:val="003D7B54"/>
    <w:rsid w:val="003E0BC5"/>
    <w:rsid w:val="003E5CAA"/>
    <w:rsid w:val="003F07F7"/>
    <w:rsid w:val="003F0A24"/>
    <w:rsid w:val="003F0BBF"/>
    <w:rsid w:val="003F3D0A"/>
    <w:rsid w:val="003F3D16"/>
    <w:rsid w:val="003F3EC0"/>
    <w:rsid w:val="003F42FE"/>
    <w:rsid w:val="003F49EF"/>
    <w:rsid w:val="003F50E9"/>
    <w:rsid w:val="003F53B4"/>
    <w:rsid w:val="003F65E9"/>
    <w:rsid w:val="003F683B"/>
    <w:rsid w:val="003F6946"/>
    <w:rsid w:val="003F7083"/>
    <w:rsid w:val="003F7A05"/>
    <w:rsid w:val="00400644"/>
    <w:rsid w:val="00402588"/>
    <w:rsid w:val="004031F0"/>
    <w:rsid w:val="00405E91"/>
    <w:rsid w:val="00407005"/>
    <w:rsid w:val="00411AD1"/>
    <w:rsid w:val="00413008"/>
    <w:rsid w:val="0041322F"/>
    <w:rsid w:val="00413307"/>
    <w:rsid w:val="00413DB6"/>
    <w:rsid w:val="00416A21"/>
    <w:rsid w:val="00416E2D"/>
    <w:rsid w:val="00417019"/>
    <w:rsid w:val="00417569"/>
    <w:rsid w:val="00417B73"/>
    <w:rsid w:val="00417EDD"/>
    <w:rsid w:val="004217DB"/>
    <w:rsid w:val="0042228D"/>
    <w:rsid w:val="004234A0"/>
    <w:rsid w:val="00424CEF"/>
    <w:rsid w:val="00425357"/>
    <w:rsid w:val="00425B27"/>
    <w:rsid w:val="00425E77"/>
    <w:rsid w:val="004260B4"/>
    <w:rsid w:val="00427037"/>
    <w:rsid w:val="00432B23"/>
    <w:rsid w:val="00432EF1"/>
    <w:rsid w:val="004335F5"/>
    <w:rsid w:val="0043386D"/>
    <w:rsid w:val="0043641A"/>
    <w:rsid w:val="0043707E"/>
    <w:rsid w:val="00437869"/>
    <w:rsid w:val="00440448"/>
    <w:rsid w:val="00442630"/>
    <w:rsid w:val="0044283A"/>
    <w:rsid w:val="004439EE"/>
    <w:rsid w:val="0044660A"/>
    <w:rsid w:val="00447334"/>
    <w:rsid w:val="004530BD"/>
    <w:rsid w:val="004540E0"/>
    <w:rsid w:val="004545F1"/>
    <w:rsid w:val="004554DC"/>
    <w:rsid w:val="00455D00"/>
    <w:rsid w:val="00456108"/>
    <w:rsid w:val="00456547"/>
    <w:rsid w:val="00456DC0"/>
    <w:rsid w:val="0045735C"/>
    <w:rsid w:val="0045736D"/>
    <w:rsid w:val="00457B28"/>
    <w:rsid w:val="00457D03"/>
    <w:rsid w:val="00460845"/>
    <w:rsid w:val="00460CC3"/>
    <w:rsid w:val="00461037"/>
    <w:rsid w:val="0046147D"/>
    <w:rsid w:val="004658B4"/>
    <w:rsid w:val="00465D8D"/>
    <w:rsid w:val="0046605E"/>
    <w:rsid w:val="0046690B"/>
    <w:rsid w:val="0046732F"/>
    <w:rsid w:val="004716B3"/>
    <w:rsid w:val="00474669"/>
    <w:rsid w:val="00474E3B"/>
    <w:rsid w:val="00477897"/>
    <w:rsid w:val="00482D6F"/>
    <w:rsid w:val="00483F80"/>
    <w:rsid w:val="00486377"/>
    <w:rsid w:val="00486501"/>
    <w:rsid w:val="00486974"/>
    <w:rsid w:val="00486EF8"/>
    <w:rsid w:val="004911FF"/>
    <w:rsid w:val="00491326"/>
    <w:rsid w:val="00491B82"/>
    <w:rsid w:val="00492F7D"/>
    <w:rsid w:val="004939C5"/>
    <w:rsid w:val="00493D14"/>
    <w:rsid w:val="00494CE8"/>
    <w:rsid w:val="00495BD9"/>
    <w:rsid w:val="00495C73"/>
    <w:rsid w:val="00496C9C"/>
    <w:rsid w:val="004970E1"/>
    <w:rsid w:val="004A08A9"/>
    <w:rsid w:val="004A0B29"/>
    <w:rsid w:val="004A0C48"/>
    <w:rsid w:val="004A1247"/>
    <w:rsid w:val="004A14C2"/>
    <w:rsid w:val="004A1E92"/>
    <w:rsid w:val="004A25E9"/>
    <w:rsid w:val="004A391C"/>
    <w:rsid w:val="004A45B0"/>
    <w:rsid w:val="004A4655"/>
    <w:rsid w:val="004A54CA"/>
    <w:rsid w:val="004A641B"/>
    <w:rsid w:val="004A6D9D"/>
    <w:rsid w:val="004B068D"/>
    <w:rsid w:val="004B1D34"/>
    <w:rsid w:val="004B234D"/>
    <w:rsid w:val="004B3196"/>
    <w:rsid w:val="004B3D4A"/>
    <w:rsid w:val="004B5CE9"/>
    <w:rsid w:val="004B6C2F"/>
    <w:rsid w:val="004B7325"/>
    <w:rsid w:val="004C0954"/>
    <w:rsid w:val="004C0B64"/>
    <w:rsid w:val="004C0DAB"/>
    <w:rsid w:val="004C3068"/>
    <w:rsid w:val="004C3E8C"/>
    <w:rsid w:val="004C414D"/>
    <w:rsid w:val="004C4662"/>
    <w:rsid w:val="004C5D9E"/>
    <w:rsid w:val="004C69FA"/>
    <w:rsid w:val="004C7CB4"/>
    <w:rsid w:val="004D0AC6"/>
    <w:rsid w:val="004D1BB5"/>
    <w:rsid w:val="004E00D1"/>
    <w:rsid w:val="004E024A"/>
    <w:rsid w:val="004E0574"/>
    <w:rsid w:val="004E2118"/>
    <w:rsid w:val="004E30A4"/>
    <w:rsid w:val="004E42AA"/>
    <w:rsid w:val="004E430C"/>
    <w:rsid w:val="004E4701"/>
    <w:rsid w:val="004E4ECE"/>
    <w:rsid w:val="004E6560"/>
    <w:rsid w:val="004F0B1F"/>
    <w:rsid w:val="004F11D0"/>
    <w:rsid w:val="004F37FF"/>
    <w:rsid w:val="004F4F49"/>
    <w:rsid w:val="004F568C"/>
    <w:rsid w:val="004F5D57"/>
    <w:rsid w:val="00500167"/>
    <w:rsid w:val="00500547"/>
    <w:rsid w:val="00501B96"/>
    <w:rsid w:val="00501D19"/>
    <w:rsid w:val="0050236B"/>
    <w:rsid w:val="00503144"/>
    <w:rsid w:val="0050443B"/>
    <w:rsid w:val="00504CF1"/>
    <w:rsid w:val="00505F07"/>
    <w:rsid w:val="005063A1"/>
    <w:rsid w:val="005068EF"/>
    <w:rsid w:val="00506A85"/>
    <w:rsid w:val="005123DF"/>
    <w:rsid w:val="00512B03"/>
    <w:rsid w:val="0051339C"/>
    <w:rsid w:val="00513E5F"/>
    <w:rsid w:val="005143B4"/>
    <w:rsid w:val="005179AF"/>
    <w:rsid w:val="00517D46"/>
    <w:rsid w:val="005208D4"/>
    <w:rsid w:val="00520FCE"/>
    <w:rsid w:val="005213A9"/>
    <w:rsid w:val="005219A2"/>
    <w:rsid w:val="00525CA7"/>
    <w:rsid w:val="005260AC"/>
    <w:rsid w:val="005262B2"/>
    <w:rsid w:val="005269AF"/>
    <w:rsid w:val="0052795B"/>
    <w:rsid w:val="005302F2"/>
    <w:rsid w:val="00533096"/>
    <w:rsid w:val="005340B6"/>
    <w:rsid w:val="00536A9D"/>
    <w:rsid w:val="0053773A"/>
    <w:rsid w:val="005405D4"/>
    <w:rsid w:val="005407D5"/>
    <w:rsid w:val="00540E92"/>
    <w:rsid w:val="0054152C"/>
    <w:rsid w:val="005452E9"/>
    <w:rsid w:val="00546279"/>
    <w:rsid w:val="00546A45"/>
    <w:rsid w:val="0054799B"/>
    <w:rsid w:val="005500EB"/>
    <w:rsid w:val="005508AD"/>
    <w:rsid w:val="00550D6B"/>
    <w:rsid w:val="00551950"/>
    <w:rsid w:val="00551CBD"/>
    <w:rsid w:val="00552834"/>
    <w:rsid w:val="005534BC"/>
    <w:rsid w:val="00553996"/>
    <w:rsid w:val="00553A8D"/>
    <w:rsid w:val="00555636"/>
    <w:rsid w:val="00555F4D"/>
    <w:rsid w:val="005560BD"/>
    <w:rsid w:val="00556C64"/>
    <w:rsid w:val="005573E2"/>
    <w:rsid w:val="00557D31"/>
    <w:rsid w:val="00560637"/>
    <w:rsid w:val="00561010"/>
    <w:rsid w:val="00561AED"/>
    <w:rsid w:val="00561DF9"/>
    <w:rsid w:val="00564042"/>
    <w:rsid w:val="0056610D"/>
    <w:rsid w:val="005675F2"/>
    <w:rsid w:val="00571674"/>
    <w:rsid w:val="005722F1"/>
    <w:rsid w:val="005741EA"/>
    <w:rsid w:val="00576438"/>
    <w:rsid w:val="00580676"/>
    <w:rsid w:val="00581D0B"/>
    <w:rsid w:val="0058263F"/>
    <w:rsid w:val="005844A7"/>
    <w:rsid w:val="00584E9A"/>
    <w:rsid w:val="005859CD"/>
    <w:rsid w:val="00586963"/>
    <w:rsid w:val="00587EBE"/>
    <w:rsid w:val="00590ACB"/>
    <w:rsid w:val="005910A4"/>
    <w:rsid w:val="00592BEF"/>
    <w:rsid w:val="00594F29"/>
    <w:rsid w:val="00596406"/>
    <w:rsid w:val="0059742B"/>
    <w:rsid w:val="005A1555"/>
    <w:rsid w:val="005A15A1"/>
    <w:rsid w:val="005A1636"/>
    <w:rsid w:val="005A1D80"/>
    <w:rsid w:val="005A2770"/>
    <w:rsid w:val="005A4666"/>
    <w:rsid w:val="005A7B2F"/>
    <w:rsid w:val="005B21C2"/>
    <w:rsid w:val="005B2CEE"/>
    <w:rsid w:val="005B35A1"/>
    <w:rsid w:val="005B3CB7"/>
    <w:rsid w:val="005B46B3"/>
    <w:rsid w:val="005B4857"/>
    <w:rsid w:val="005B4896"/>
    <w:rsid w:val="005B5FAD"/>
    <w:rsid w:val="005C0560"/>
    <w:rsid w:val="005C0A2D"/>
    <w:rsid w:val="005C12DF"/>
    <w:rsid w:val="005C182F"/>
    <w:rsid w:val="005C3955"/>
    <w:rsid w:val="005C46DE"/>
    <w:rsid w:val="005C4A09"/>
    <w:rsid w:val="005C556F"/>
    <w:rsid w:val="005C6BBE"/>
    <w:rsid w:val="005D1082"/>
    <w:rsid w:val="005D127C"/>
    <w:rsid w:val="005D13FC"/>
    <w:rsid w:val="005D14A8"/>
    <w:rsid w:val="005D180B"/>
    <w:rsid w:val="005D24D4"/>
    <w:rsid w:val="005D3B5C"/>
    <w:rsid w:val="005D4429"/>
    <w:rsid w:val="005D47A5"/>
    <w:rsid w:val="005D5447"/>
    <w:rsid w:val="005D5D95"/>
    <w:rsid w:val="005D697E"/>
    <w:rsid w:val="005D7DF3"/>
    <w:rsid w:val="005E0CDB"/>
    <w:rsid w:val="005E0EC3"/>
    <w:rsid w:val="005E0FBC"/>
    <w:rsid w:val="005E197D"/>
    <w:rsid w:val="005E1D9B"/>
    <w:rsid w:val="005E685A"/>
    <w:rsid w:val="005F3EC3"/>
    <w:rsid w:val="005F423D"/>
    <w:rsid w:val="005F4593"/>
    <w:rsid w:val="005F4D03"/>
    <w:rsid w:val="005F5FAD"/>
    <w:rsid w:val="005F7A6B"/>
    <w:rsid w:val="006001BF"/>
    <w:rsid w:val="00600746"/>
    <w:rsid w:val="0060143B"/>
    <w:rsid w:val="006014F4"/>
    <w:rsid w:val="00602019"/>
    <w:rsid w:val="006022F7"/>
    <w:rsid w:val="006025E5"/>
    <w:rsid w:val="00602C44"/>
    <w:rsid w:val="00602EBC"/>
    <w:rsid w:val="006034B0"/>
    <w:rsid w:val="00605436"/>
    <w:rsid w:val="00606012"/>
    <w:rsid w:val="006060F1"/>
    <w:rsid w:val="0060736B"/>
    <w:rsid w:val="00607769"/>
    <w:rsid w:val="0061164B"/>
    <w:rsid w:val="006131C4"/>
    <w:rsid w:val="006137D8"/>
    <w:rsid w:val="00615A30"/>
    <w:rsid w:val="006200C2"/>
    <w:rsid w:val="00620D33"/>
    <w:rsid w:val="00621C94"/>
    <w:rsid w:val="00622A76"/>
    <w:rsid w:val="0062311E"/>
    <w:rsid w:val="00623DFB"/>
    <w:rsid w:val="0062474C"/>
    <w:rsid w:val="006254A5"/>
    <w:rsid w:val="00626B95"/>
    <w:rsid w:val="00630E21"/>
    <w:rsid w:val="006318DE"/>
    <w:rsid w:val="0063218C"/>
    <w:rsid w:val="0063238A"/>
    <w:rsid w:val="0063328D"/>
    <w:rsid w:val="00633FA9"/>
    <w:rsid w:val="00634E6E"/>
    <w:rsid w:val="0063529A"/>
    <w:rsid w:val="00635E86"/>
    <w:rsid w:val="0063600C"/>
    <w:rsid w:val="00636442"/>
    <w:rsid w:val="00637961"/>
    <w:rsid w:val="00641580"/>
    <w:rsid w:val="006421DA"/>
    <w:rsid w:val="006424EC"/>
    <w:rsid w:val="00642A87"/>
    <w:rsid w:val="006432D5"/>
    <w:rsid w:val="00644012"/>
    <w:rsid w:val="00644710"/>
    <w:rsid w:val="006456AE"/>
    <w:rsid w:val="00645A04"/>
    <w:rsid w:val="00645D9E"/>
    <w:rsid w:val="0064644F"/>
    <w:rsid w:val="00646C2D"/>
    <w:rsid w:val="00646E31"/>
    <w:rsid w:val="00647888"/>
    <w:rsid w:val="00647AD3"/>
    <w:rsid w:val="006502D2"/>
    <w:rsid w:val="00650AFD"/>
    <w:rsid w:val="00651524"/>
    <w:rsid w:val="00651874"/>
    <w:rsid w:val="006532EC"/>
    <w:rsid w:val="006535A8"/>
    <w:rsid w:val="00654620"/>
    <w:rsid w:val="00656AAA"/>
    <w:rsid w:val="00656BE4"/>
    <w:rsid w:val="00657750"/>
    <w:rsid w:val="00660DB7"/>
    <w:rsid w:val="006619DB"/>
    <w:rsid w:val="0066488F"/>
    <w:rsid w:val="0066594C"/>
    <w:rsid w:val="00665EA2"/>
    <w:rsid w:val="006660DF"/>
    <w:rsid w:val="00670F7F"/>
    <w:rsid w:val="00670FAD"/>
    <w:rsid w:val="006725D8"/>
    <w:rsid w:val="00672E71"/>
    <w:rsid w:val="00674514"/>
    <w:rsid w:val="00674A3F"/>
    <w:rsid w:val="0067697D"/>
    <w:rsid w:val="00677626"/>
    <w:rsid w:val="006778DB"/>
    <w:rsid w:val="0068078E"/>
    <w:rsid w:val="00680FA8"/>
    <w:rsid w:val="00681065"/>
    <w:rsid w:val="00681485"/>
    <w:rsid w:val="00681885"/>
    <w:rsid w:val="00682A9C"/>
    <w:rsid w:val="00684247"/>
    <w:rsid w:val="00684673"/>
    <w:rsid w:val="006864A7"/>
    <w:rsid w:val="006867D2"/>
    <w:rsid w:val="00690B02"/>
    <w:rsid w:val="006915B5"/>
    <w:rsid w:val="00691BC4"/>
    <w:rsid w:val="00694761"/>
    <w:rsid w:val="006957E6"/>
    <w:rsid w:val="00695D5D"/>
    <w:rsid w:val="00697121"/>
    <w:rsid w:val="006A31A4"/>
    <w:rsid w:val="006A3295"/>
    <w:rsid w:val="006A34C4"/>
    <w:rsid w:val="006A4E07"/>
    <w:rsid w:val="006A4ED4"/>
    <w:rsid w:val="006A5089"/>
    <w:rsid w:val="006A5689"/>
    <w:rsid w:val="006A6592"/>
    <w:rsid w:val="006A7774"/>
    <w:rsid w:val="006B08EF"/>
    <w:rsid w:val="006B1715"/>
    <w:rsid w:val="006B1912"/>
    <w:rsid w:val="006B4021"/>
    <w:rsid w:val="006B69B7"/>
    <w:rsid w:val="006B71DC"/>
    <w:rsid w:val="006C0408"/>
    <w:rsid w:val="006C595F"/>
    <w:rsid w:val="006D1050"/>
    <w:rsid w:val="006D283F"/>
    <w:rsid w:val="006D2A2C"/>
    <w:rsid w:val="006D2BB1"/>
    <w:rsid w:val="006D321A"/>
    <w:rsid w:val="006D3422"/>
    <w:rsid w:val="006D3AC2"/>
    <w:rsid w:val="006D3AD8"/>
    <w:rsid w:val="006D3BE7"/>
    <w:rsid w:val="006D4C9F"/>
    <w:rsid w:val="006D5343"/>
    <w:rsid w:val="006E0571"/>
    <w:rsid w:val="006E0A69"/>
    <w:rsid w:val="006E0F7E"/>
    <w:rsid w:val="006E3D4A"/>
    <w:rsid w:val="006E5A41"/>
    <w:rsid w:val="006E708B"/>
    <w:rsid w:val="006E72A3"/>
    <w:rsid w:val="006F2065"/>
    <w:rsid w:val="006F2699"/>
    <w:rsid w:val="006F2B60"/>
    <w:rsid w:val="006F38A6"/>
    <w:rsid w:val="006F3C22"/>
    <w:rsid w:val="006F5858"/>
    <w:rsid w:val="006F602E"/>
    <w:rsid w:val="006F632B"/>
    <w:rsid w:val="00700A47"/>
    <w:rsid w:val="00700B5B"/>
    <w:rsid w:val="00702E13"/>
    <w:rsid w:val="00704AA2"/>
    <w:rsid w:val="007051BC"/>
    <w:rsid w:val="007055EC"/>
    <w:rsid w:val="0070573F"/>
    <w:rsid w:val="00710AED"/>
    <w:rsid w:val="007116E4"/>
    <w:rsid w:val="00712F01"/>
    <w:rsid w:val="007134D5"/>
    <w:rsid w:val="00713833"/>
    <w:rsid w:val="0071487E"/>
    <w:rsid w:val="00714C1E"/>
    <w:rsid w:val="00715AAF"/>
    <w:rsid w:val="007166B0"/>
    <w:rsid w:val="00716AE5"/>
    <w:rsid w:val="00717A69"/>
    <w:rsid w:val="00717BFC"/>
    <w:rsid w:val="00721DCB"/>
    <w:rsid w:val="00722AFA"/>
    <w:rsid w:val="00724984"/>
    <w:rsid w:val="00724EF3"/>
    <w:rsid w:val="00725EEA"/>
    <w:rsid w:val="00725FCB"/>
    <w:rsid w:val="00726F79"/>
    <w:rsid w:val="00731405"/>
    <w:rsid w:val="007319A7"/>
    <w:rsid w:val="00731A09"/>
    <w:rsid w:val="00733D6B"/>
    <w:rsid w:val="00736166"/>
    <w:rsid w:val="00737975"/>
    <w:rsid w:val="00740D01"/>
    <w:rsid w:val="007443A0"/>
    <w:rsid w:val="00744BC7"/>
    <w:rsid w:val="00745C4C"/>
    <w:rsid w:val="007504DB"/>
    <w:rsid w:val="00752234"/>
    <w:rsid w:val="00752C32"/>
    <w:rsid w:val="00753F4D"/>
    <w:rsid w:val="007546CB"/>
    <w:rsid w:val="007557BB"/>
    <w:rsid w:val="007564AC"/>
    <w:rsid w:val="00760402"/>
    <w:rsid w:val="00760441"/>
    <w:rsid w:val="00763F60"/>
    <w:rsid w:val="00763FAD"/>
    <w:rsid w:val="00767272"/>
    <w:rsid w:val="00770305"/>
    <w:rsid w:val="00773272"/>
    <w:rsid w:val="00776A35"/>
    <w:rsid w:val="007771D9"/>
    <w:rsid w:val="00780272"/>
    <w:rsid w:val="007821A6"/>
    <w:rsid w:val="00783E10"/>
    <w:rsid w:val="00783FF9"/>
    <w:rsid w:val="0078423F"/>
    <w:rsid w:val="00795465"/>
    <w:rsid w:val="007961AD"/>
    <w:rsid w:val="007A14F0"/>
    <w:rsid w:val="007A1F70"/>
    <w:rsid w:val="007A22E6"/>
    <w:rsid w:val="007A42A3"/>
    <w:rsid w:val="007A4DB0"/>
    <w:rsid w:val="007A59B7"/>
    <w:rsid w:val="007A78DB"/>
    <w:rsid w:val="007B09CA"/>
    <w:rsid w:val="007B1A7A"/>
    <w:rsid w:val="007B2B9D"/>
    <w:rsid w:val="007B2D22"/>
    <w:rsid w:val="007B5E85"/>
    <w:rsid w:val="007B5F01"/>
    <w:rsid w:val="007B7583"/>
    <w:rsid w:val="007B7929"/>
    <w:rsid w:val="007C0009"/>
    <w:rsid w:val="007C36BC"/>
    <w:rsid w:val="007C3865"/>
    <w:rsid w:val="007C3D1E"/>
    <w:rsid w:val="007C60CC"/>
    <w:rsid w:val="007C6278"/>
    <w:rsid w:val="007D053A"/>
    <w:rsid w:val="007D15C8"/>
    <w:rsid w:val="007D1F73"/>
    <w:rsid w:val="007D26D7"/>
    <w:rsid w:val="007D3096"/>
    <w:rsid w:val="007D3C7A"/>
    <w:rsid w:val="007D4473"/>
    <w:rsid w:val="007D5288"/>
    <w:rsid w:val="007D6107"/>
    <w:rsid w:val="007D6B4F"/>
    <w:rsid w:val="007E09CE"/>
    <w:rsid w:val="007E1105"/>
    <w:rsid w:val="007E25EC"/>
    <w:rsid w:val="007E2B5B"/>
    <w:rsid w:val="007E34CC"/>
    <w:rsid w:val="007E4548"/>
    <w:rsid w:val="007E473D"/>
    <w:rsid w:val="007E542F"/>
    <w:rsid w:val="007E6477"/>
    <w:rsid w:val="007E6DE6"/>
    <w:rsid w:val="007E708B"/>
    <w:rsid w:val="007E726E"/>
    <w:rsid w:val="007E7A80"/>
    <w:rsid w:val="007F092A"/>
    <w:rsid w:val="007F2088"/>
    <w:rsid w:val="007F281E"/>
    <w:rsid w:val="007F4FC8"/>
    <w:rsid w:val="007F532B"/>
    <w:rsid w:val="007F5909"/>
    <w:rsid w:val="00801188"/>
    <w:rsid w:val="008028EB"/>
    <w:rsid w:val="00802935"/>
    <w:rsid w:val="008035BB"/>
    <w:rsid w:val="00803742"/>
    <w:rsid w:val="0080411E"/>
    <w:rsid w:val="00804A17"/>
    <w:rsid w:val="00805147"/>
    <w:rsid w:val="008057FA"/>
    <w:rsid w:val="00805FFD"/>
    <w:rsid w:val="008062A8"/>
    <w:rsid w:val="00806398"/>
    <w:rsid w:val="00806ABD"/>
    <w:rsid w:val="00806F10"/>
    <w:rsid w:val="00807288"/>
    <w:rsid w:val="00807C22"/>
    <w:rsid w:val="00810885"/>
    <w:rsid w:val="008115B3"/>
    <w:rsid w:val="008116CA"/>
    <w:rsid w:val="008127C5"/>
    <w:rsid w:val="00814FA6"/>
    <w:rsid w:val="008150AA"/>
    <w:rsid w:val="008174BA"/>
    <w:rsid w:val="00820026"/>
    <w:rsid w:val="008202FD"/>
    <w:rsid w:val="00820CDC"/>
    <w:rsid w:val="00820FF5"/>
    <w:rsid w:val="0082184D"/>
    <w:rsid w:val="008228E6"/>
    <w:rsid w:val="00822EAE"/>
    <w:rsid w:val="00823EBA"/>
    <w:rsid w:val="008241CC"/>
    <w:rsid w:val="008244EE"/>
    <w:rsid w:val="00824D83"/>
    <w:rsid w:val="00826A18"/>
    <w:rsid w:val="008274E9"/>
    <w:rsid w:val="00830594"/>
    <w:rsid w:val="00831B54"/>
    <w:rsid w:val="008321DC"/>
    <w:rsid w:val="00832607"/>
    <w:rsid w:val="0083284A"/>
    <w:rsid w:val="00832F3D"/>
    <w:rsid w:val="0083316E"/>
    <w:rsid w:val="00835A23"/>
    <w:rsid w:val="008370EB"/>
    <w:rsid w:val="00837D04"/>
    <w:rsid w:val="0084035E"/>
    <w:rsid w:val="008409F2"/>
    <w:rsid w:val="00840D25"/>
    <w:rsid w:val="00840DBF"/>
    <w:rsid w:val="00841898"/>
    <w:rsid w:val="00841F78"/>
    <w:rsid w:val="0084211B"/>
    <w:rsid w:val="0084341C"/>
    <w:rsid w:val="008445AC"/>
    <w:rsid w:val="0084479D"/>
    <w:rsid w:val="00845CE8"/>
    <w:rsid w:val="0084752B"/>
    <w:rsid w:val="00847669"/>
    <w:rsid w:val="00850A66"/>
    <w:rsid w:val="00851C56"/>
    <w:rsid w:val="00851EC8"/>
    <w:rsid w:val="00853667"/>
    <w:rsid w:val="00854111"/>
    <w:rsid w:val="00854E15"/>
    <w:rsid w:val="00855EF7"/>
    <w:rsid w:val="00860294"/>
    <w:rsid w:val="00862679"/>
    <w:rsid w:val="008629FF"/>
    <w:rsid w:val="00862A3E"/>
    <w:rsid w:val="00862B48"/>
    <w:rsid w:val="00863999"/>
    <w:rsid w:val="0086437B"/>
    <w:rsid w:val="00864B18"/>
    <w:rsid w:val="00864B83"/>
    <w:rsid w:val="0086560C"/>
    <w:rsid w:val="008665D9"/>
    <w:rsid w:val="008702DA"/>
    <w:rsid w:val="00870372"/>
    <w:rsid w:val="008704B8"/>
    <w:rsid w:val="008712AD"/>
    <w:rsid w:val="008713DE"/>
    <w:rsid w:val="00871B6E"/>
    <w:rsid w:val="008731DF"/>
    <w:rsid w:val="00873267"/>
    <w:rsid w:val="00873776"/>
    <w:rsid w:val="008738B2"/>
    <w:rsid w:val="00873D87"/>
    <w:rsid w:val="00874C15"/>
    <w:rsid w:val="00876312"/>
    <w:rsid w:val="008818EF"/>
    <w:rsid w:val="00882B54"/>
    <w:rsid w:val="00884818"/>
    <w:rsid w:val="0088519A"/>
    <w:rsid w:val="00885463"/>
    <w:rsid w:val="00885893"/>
    <w:rsid w:val="0088715D"/>
    <w:rsid w:val="008877E1"/>
    <w:rsid w:val="00887B2D"/>
    <w:rsid w:val="00887CD2"/>
    <w:rsid w:val="0089004A"/>
    <w:rsid w:val="00890AD0"/>
    <w:rsid w:val="00892C9F"/>
    <w:rsid w:val="008937B1"/>
    <w:rsid w:val="00894022"/>
    <w:rsid w:val="008943E2"/>
    <w:rsid w:val="00894E9F"/>
    <w:rsid w:val="00895140"/>
    <w:rsid w:val="00896624"/>
    <w:rsid w:val="008967CD"/>
    <w:rsid w:val="008A1813"/>
    <w:rsid w:val="008A281C"/>
    <w:rsid w:val="008A283E"/>
    <w:rsid w:val="008A4901"/>
    <w:rsid w:val="008A6AA2"/>
    <w:rsid w:val="008A7FF3"/>
    <w:rsid w:val="008B11BC"/>
    <w:rsid w:val="008B1EB0"/>
    <w:rsid w:val="008B2D08"/>
    <w:rsid w:val="008B3481"/>
    <w:rsid w:val="008B4598"/>
    <w:rsid w:val="008B49F4"/>
    <w:rsid w:val="008B68F0"/>
    <w:rsid w:val="008B7FC1"/>
    <w:rsid w:val="008C062C"/>
    <w:rsid w:val="008C0D66"/>
    <w:rsid w:val="008C1978"/>
    <w:rsid w:val="008C1C77"/>
    <w:rsid w:val="008C1F4F"/>
    <w:rsid w:val="008C259C"/>
    <w:rsid w:val="008C2E75"/>
    <w:rsid w:val="008C3732"/>
    <w:rsid w:val="008C3FE1"/>
    <w:rsid w:val="008C44C6"/>
    <w:rsid w:val="008C5949"/>
    <w:rsid w:val="008C5CAB"/>
    <w:rsid w:val="008D0A89"/>
    <w:rsid w:val="008D10C1"/>
    <w:rsid w:val="008D1627"/>
    <w:rsid w:val="008D2070"/>
    <w:rsid w:val="008D230D"/>
    <w:rsid w:val="008D2768"/>
    <w:rsid w:val="008D28C4"/>
    <w:rsid w:val="008D2E5E"/>
    <w:rsid w:val="008D31FD"/>
    <w:rsid w:val="008D3C82"/>
    <w:rsid w:val="008D5872"/>
    <w:rsid w:val="008D7241"/>
    <w:rsid w:val="008D72D6"/>
    <w:rsid w:val="008D77F2"/>
    <w:rsid w:val="008E045D"/>
    <w:rsid w:val="008E09F4"/>
    <w:rsid w:val="008E1B84"/>
    <w:rsid w:val="008E2CBA"/>
    <w:rsid w:val="008E3359"/>
    <w:rsid w:val="008E3DFD"/>
    <w:rsid w:val="008E4080"/>
    <w:rsid w:val="008F0753"/>
    <w:rsid w:val="008F1C62"/>
    <w:rsid w:val="008F22CE"/>
    <w:rsid w:val="008F23D9"/>
    <w:rsid w:val="008F2505"/>
    <w:rsid w:val="008F2E98"/>
    <w:rsid w:val="008F399B"/>
    <w:rsid w:val="008F40C2"/>
    <w:rsid w:val="008F4CE3"/>
    <w:rsid w:val="008F5F59"/>
    <w:rsid w:val="0090122D"/>
    <w:rsid w:val="009049B4"/>
    <w:rsid w:val="009121D4"/>
    <w:rsid w:val="0091322F"/>
    <w:rsid w:val="00913E1C"/>
    <w:rsid w:val="0091443C"/>
    <w:rsid w:val="00914D8B"/>
    <w:rsid w:val="00915009"/>
    <w:rsid w:val="00915548"/>
    <w:rsid w:val="00917A32"/>
    <w:rsid w:val="00920502"/>
    <w:rsid w:val="00920542"/>
    <w:rsid w:val="00921E5F"/>
    <w:rsid w:val="0092294F"/>
    <w:rsid w:val="00922A39"/>
    <w:rsid w:val="009232C6"/>
    <w:rsid w:val="00923ED0"/>
    <w:rsid w:val="009257FA"/>
    <w:rsid w:val="00931605"/>
    <w:rsid w:val="00931FE5"/>
    <w:rsid w:val="00932851"/>
    <w:rsid w:val="00932CC7"/>
    <w:rsid w:val="00932F59"/>
    <w:rsid w:val="00933E98"/>
    <w:rsid w:val="00933FCC"/>
    <w:rsid w:val="00934910"/>
    <w:rsid w:val="00934C30"/>
    <w:rsid w:val="00937BF4"/>
    <w:rsid w:val="00941256"/>
    <w:rsid w:val="009412D8"/>
    <w:rsid w:val="009418DF"/>
    <w:rsid w:val="00941C59"/>
    <w:rsid w:val="00941DAD"/>
    <w:rsid w:val="0094226F"/>
    <w:rsid w:val="00942B54"/>
    <w:rsid w:val="0094348C"/>
    <w:rsid w:val="009444DE"/>
    <w:rsid w:val="009448B9"/>
    <w:rsid w:val="00945C2A"/>
    <w:rsid w:val="0094731A"/>
    <w:rsid w:val="00947EA3"/>
    <w:rsid w:val="0095024B"/>
    <w:rsid w:val="00950C72"/>
    <w:rsid w:val="00953C86"/>
    <w:rsid w:val="00955414"/>
    <w:rsid w:val="00955A0F"/>
    <w:rsid w:val="009565F8"/>
    <w:rsid w:val="009600AB"/>
    <w:rsid w:val="00961003"/>
    <w:rsid w:val="00962A8F"/>
    <w:rsid w:val="0096307E"/>
    <w:rsid w:val="0096412D"/>
    <w:rsid w:val="00966142"/>
    <w:rsid w:val="009663C1"/>
    <w:rsid w:val="009665B5"/>
    <w:rsid w:val="00967A25"/>
    <w:rsid w:val="00970E63"/>
    <w:rsid w:val="009712FE"/>
    <w:rsid w:val="00971FD9"/>
    <w:rsid w:val="0097358C"/>
    <w:rsid w:val="0097564A"/>
    <w:rsid w:val="009763AE"/>
    <w:rsid w:val="00980F18"/>
    <w:rsid w:val="00982E49"/>
    <w:rsid w:val="00984331"/>
    <w:rsid w:val="009863EE"/>
    <w:rsid w:val="009876E1"/>
    <w:rsid w:val="00987FB3"/>
    <w:rsid w:val="00990DBD"/>
    <w:rsid w:val="00990E6C"/>
    <w:rsid w:val="0099163F"/>
    <w:rsid w:val="00992B99"/>
    <w:rsid w:val="009951DB"/>
    <w:rsid w:val="009978F9"/>
    <w:rsid w:val="00997BF9"/>
    <w:rsid w:val="009A0DC9"/>
    <w:rsid w:val="009A139D"/>
    <w:rsid w:val="009A21D2"/>
    <w:rsid w:val="009A2B62"/>
    <w:rsid w:val="009A2F78"/>
    <w:rsid w:val="009A47E1"/>
    <w:rsid w:val="009A5968"/>
    <w:rsid w:val="009B0531"/>
    <w:rsid w:val="009B12F2"/>
    <w:rsid w:val="009B2506"/>
    <w:rsid w:val="009B2706"/>
    <w:rsid w:val="009B270C"/>
    <w:rsid w:val="009B3C0F"/>
    <w:rsid w:val="009B44F2"/>
    <w:rsid w:val="009B4BF5"/>
    <w:rsid w:val="009B4C87"/>
    <w:rsid w:val="009B54F3"/>
    <w:rsid w:val="009B5A38"/>
    <w:rsid w:val="009B5BBF"/>
    <w:rsid w:val="009B65FD"/>
    <w:rsid w:val="009B69D7"/>
    <w:rsid w:val="009B7616"/>
    <w:rsid w:val="009C09CD"/>
    <w:rsid w:val="009C2E18"/>
    <w:rsid w:val="009C396D"/>
    <w:rsid w:val="009C6DE7"/>
    <w:rsid w:val="009D0AD5"/>
    <w:rsid w:val="009D4BAF"/>
    <w:rsid w:val="009D5051"/>
    <w:rsid w:val="009D59A9"/>
    <w:rsid w:val="009D6110"/>
    <w:rsid w:val="009D6126"/>
    <w:rsid w:val="009E0B2C"/>
    <w:rsid w:val="009E0C37"/>
    <w:rsid w:val="009E119B"/>
    <w:rsid w:val="009E25FA"/>
    <w:rsid w:val="009E31AC"/>
    <w:rsid w:val="009E3691"/>
    <w:rsid w:val="009E36DC"/>
    <w:rsid w:val="009E4735"/>
    <w:rsid w:val="009E4E10"/>
    <w:rsid w:val="009E5171"/>
    <w:rsid w:val="009E7B2C"/>
    <w:rsid w:val="009F0067"/>
    <w:rsid w:val="009F006B"/>
    <w:rsid w:val="009F13B4"/>
    <w:rsid w:val="009F1BF3"/>
    <w:rsid w:val="009F2136"/>
    <w:rsid w:val="009F222B"/>
    <w:rsid w:val="009F3617"/>
    <w:rsid w:val="009F445B"/>
    <w:rsid w:val="009F4EF6"/>
    <w:rsid w:val="009F7DFA"/>
    <w:rsid w:val="00A016A1"/>
    <w:rsid w:val="00A0171F"/>
    <w:rsid w:val="00A03896"/>
    <w:rsid w:val="00A03ED5"/>
    <w:rsid w:val="00A04A9E"/>
    <w:rsid w:val="00A052FB"/>
    <w:rsid w:val="00A06785"/>
    <w:rsid w:val="00A07517"/>
    <w:rsid w:val="00A1127E"/>
    <w:rsid w:val="00A11B54"/>
    <w:rsid w:val="00A1428F"/>
    <w:rsid w:val="00A15635"/>
    <w:rsid w:val="00A15A5E"/>
    <w:rsid w:val="00A16F96"/>
    <w:rsid w:val="00A214CE"/>
    <w:rsid w:val="00A228AD"/>
    <w:rsid w:val="00A2331A"/>
    <w:rsid w:val="00A23F38"/>
    <w:rsid w:val="00A24351"/>
    <w:rsid w:val="00A2479D"/>
    <w:rsid w:val="00A24BB2"/>
    <w:rsid w:val="00A26697"/>
    <w:rsid w:val="00A268BE"/>
    <w:rsid w:val="00A279D3"/>
    <w:rsid w:val="00A3025D"/>
    <w:rsid w:val="00A3102B"/>
    <w:rsid w:val="00A3508F"/>
    <w:rsid w:val="00A3743D"/>
    <w:rsid w:val="00A40711"/>
    <w:rsid w:val="00A40F4D"/>
    <w:rsid w:val="00A42571"/>
    <w:rsid w:val="00A4328B"/>
    <w:rsid w:val="00A43A38"/>
    <w:rsid w:val="00A44369"/>
    <w:rsid w:val="00A44728"/>
    <w:rsid w:val="00A501B9"/>
    <w:rsid w:val="00A508C8"/>
    <w:rsid w:val="00A51F63"/>
    <w:rsid w:val="00A52278"/>
    <w:rsid w:val="00A54B88"/>
    <w:rsid w:val="00A55033"/>
    <w:rsid w:val="00A5528B"/>
    <w:rsid w:val="00A55C80"/>
    <w:rsid w:val="00A55DEB"/>
    <w:rsid w:val="00A56ABF"/>
    <w:rsid w:val="00A617EC"/>
    <w:rsid w:val="00A63186"/>
    <w:rsid w:val="00A63A71"/>
    <w:rsid w:val="00A653E8"/>
    <w:rsid w:val="00A65D68"/>
    <w:rsid w:val="00A66279"/>
    <w:rsid w:val="00A67276"/>
    <w:rsid w:val="00A70BDD"/>
    <w:rsid w:val="00A70DD5"/>
    <w:rsid w:val="00A72A10"/>
    <w:rsid w:val="00A73A32"/>
    <w:rsid w:val="00A751DF"/>
    <w:rsid w:val="00A75E75"/>
    <w:rsid w:val="00A76F55"/>
    <w:rsid w:val="00A778F9"/>
    <w:rsid w:val="00A80A78"/>
    <w:rsid w:val="00A815FA"/>
    <w:rsid w:val="00A8264E"/>
    <w:rsid w:val="00A83441"/>
    <w:rsid w:val="00A855B9"/>
    <w:rsid w:val="00A85912"/>
    <w:rsid w:val="00A86AA5"/>
    <w:rsid w:val="00A92967"/>
    <w:rsid w:val="00A93CCB"/>
    <w:rsid w:val="00A941B5"/>
    <w:rsid w:val="00A943C9"/>
    <w:rsid w:val="00A943D8"/>
    <w:rsid w:val="00A964F4"/>
    <w:rsid w:val="00A9750B"/>
    <w:rsid w:val="00A97A0F"/>
    <w:rsid w:val="00AA0FC2"/>
    <w:rsid w:val="00AA2BB7"/>
    <w:rsid w:val="00AA3A87"/>
    <w:rsid w:val="00AA5C05"/>
    <w:rsid w:val="00AA5D2D"/>
    <w:rsid w:val="00AA6008"/>
    <w:rsid w:val="00AA75F4"/>
    <w:rsid w:val="00AB0919"/>
    <w:rsid w:val="00AB16EA"/>
    <w:rsid w:val="00AB20D8"/>
    <w:rsid w:val="00AB21F9"/>
    <w:rsid w:val="00AB2833"/>
    <w:rsid w:val="00AB3F46"/>
    <w:rsid w:val="00AB4630"/>
    <w:rsid w:val="00AB56D1"/>
    <w:rsid w:val="00AB7065"/>
    <w:rsid w:val="00AB7EF5"/>
    <w:rsid w:val="00AC1550"/>
    <w:rsid w:val="00AC27C7"/>
    <w:rsid w:val="00AC4E70"/>
    <w:rsid w:val="00AC5614"/>
    <w:rsid w:val="00AC6770"/>
    <w:rsid w:val="00AC6885"/>
    <w:rsid w:val="00AC727B"/>
    <w:rsid w:val="00AD07D7"/>
    <w:rsid w:val="00AD21D2"/>
    <w:rsid w:val="00AD3D9B"/>
    <w:rsid w:val="00AD5EC3"/>
    <w:rsid w:val="00AD63C4"/>
    <w:rsid w:val="00AD6504"/>
    <w:rsid w:val="00AD7104"/>
    <w:rsid w:val="00AE12A6"/>
    <w:rsid w:val="00AE29B4"/>
    <w:rsid w:val="00AE30FE"/>
    <w:rsid w:val="00AE3950"/>
    <w:rsid w:val="00AE6985"/>
    <w:rsid w:val="00AE704C"/>
    <w:rsid w:val="00AE743E"/>
    <w:rsid w:val="00AF1024"/>
    <w:rsid w:val="00AF1F50"/>
    <w:rsid w:val="00AF3F7F"/>
    <w:rsid w:val="00AF4527"/>
    <w:rsid w:val="00AF4E12"/>
    <w:rsid w:val="00AF57C5"/>
    <w:rsid w:val="00AF7203"/>
    <w:rsid w:val="00B000E1"/>
    <w:rsid w:val="00B00A95"/>
    <w:rsid w:val="00B018E9"/>
    <w:rsid w:val="00B01A03"/>
    <w:rsid w:val="00B01DC6"/>
    <w:rsid w:val="00B031AE"/>
    <w:rsid w:val="00B03C55"/>
    <w:rsid w:val="00B04BE9"/>
    <w:rsid w:val="00B050BC"/>
    <w:rsid w:val="00B06BB5"/>
    <w:rsid w:val="00B1374F"/>
    <w:rsid w:val="00B138B9"/>
    <w:rsid w:val="00B13EBC"/>
    <w:rsid w:val="00B14A65"/>
    <w:rsid w:val="00B15E45"/>
    <w:rsid w:val="00B16B2E"/>
    <w:rsid w:val="00B20B44"/>
    <w:rsid w:val="00B20E38"/>
    <w:rsid w:val="00B225D0"/>
    <w:rsid w:val="00B25B5C"/>
    <w:rsid w:val="00B25EEE"/>
    <w:rsid w:val="00B25F18"/>
    <w:rsid w:val="00B26510"/>
    <w:rsid w:val="00B27548"/>
    <w:rsid w:val="00B31AF8"/>
    <w:rsid w:val="00B31C0E"/>
    <w:rsid w:val="00B32319"/>
    <w:rsid w:val="00B326BC"/>
    <w:rsid w:val="00B336DA"/>
    <w:rsid w:val="00B33F64"/>
    <w:rsid w:val="00B35A24"/>
    <w:rsid w:val="00B35D4B"/>
    <w:rsid w:val="00B36248"/>
    <w:rsid w:val="00B40709"/>
    <w:rsid w:val="00B41375"/>
    <w:rsid w:val="00B430D3"/>
    <w:rsid w:val="00B43EBC"/>
    <w:rsid w:val="00B456C6"/>
    <w:rsid w:val="00B45B01"/>
    <w:rsid w:val="00B45D31"/>
    <w:rsid w:val="00B4654D"/>
    <w:rsid w:val="00B47DCF"/>
    <w:rsid w:val="00B500B5"/>
    <w:rsid w:val="00B5025C"/>
    <w:rsid w:val="00B50B33"/>
    <w:rsid w:val="00B51680"/>
    <w:rsid w:val="00B52728"/>
    <w:rsid w:val="00B52B98"/>
    <w:rsid w:val="00B52CD0"/>
    <w:rsid w:val="00B537E7"/>
    <w:rsid w:val="00B5463F"/>
    <w:rsid w:val="00B559ED"/>
    <w:rsid w:val="00B566C3"/>
    <w:rsid w:val="00B57189"/>
    <w:rsid w:val="00B608A3"/>
    <w:rsid w:val="00B63627"/>
    <w:rsid w:val="00B64000"/>
    <w:rsid w:val="00B643A3"/>
    <w:rsid w:val="00B64BA9"/>
    <w:rsid w:val="00B6650F"/>
    <w:rsid w:val="00B671EE"/>
    <w:rsid w:val="00B67574"/>
    <w:rsid w:val="00B71761"/>
    <w:rsid w:val="00B72698"/>
    <w:rsid w:val="00B732FC"/>
    <w:rsid w:val="00B741E6"/>
    <w:rsid w:val="00B76723"/>
    <w:rsid w:val="00B76D41"/>
    <w:rsid w:val="00B7704F"/>
    <w:rsid w:val="00B80C04"/>
    <w:rsid w:val="00B817C1"/>
    <w:rsid w:val="00B821E6"/>
    <w:rsid w:val="00B856C1"/>
    <w:rsid w:val="00B8732C"/>
    <w:rsid w:val="00B87935"/>
    <w:rsid w:val="00B90159"/>
    <w:rsid w:val="00B919DC"/>
    <w:rsid w:val="00B91E90"/>
    <w:rsid w:val="00B92880"/>
    <w:rsid w:val="00B93B2D"/>
    <w:rsid w:val="00B93D74"/>
    <w:rsid w:val="00B943FE"/>
    <w:rsid w:val="00B970B0"/>
    <w:rsid w:val="00B97518"/>
    <w:rsid w:val="00B97BD4"/>
    <w:rsid w:val="00BA103A"/>
    <w:rsid w:val="00BA2C6C"/>
    <w:rsid w:val="00BA2CDE"/>
    <w:rsid w:val="00BA3E57"/>
    <w:rsid w:val="00BA422A"/>
    <w:rsid w:val="00BA4A23"/>
    <w:rsid w:val="00BA5950"/>
    <w:rsid w:val="00BB0480"/>
    <w:rsid w:val="00BB04F1"/>
    <w:rsid w:val="00BB0B38"/>
    <w:rsid w:val="00BB1C84"/>
    <w:rsid w:val="00BB29B6"/>
    <w:rsid w:val="00BB42A5"/>
    <w:rsid w:val="00BB585F"/>
    <w:rsid w:val="00BB6C2C"/>
    <w:rsid w:val="00BB7287"/>
    <w:rsid w:val="00BB7A8D"/>
    <w:rsid w:val="00BC1165"/>
    <w:rsid w:val="00BC4904"/>
    <w:rsid w:val="00BC5CFB"/>
    <w:rsid w:val="00BC7B47"/>
    <w:rsid w:val="00BC7F55"/>
    <w:rsid w:val="00BD27E0"/>
    <w:rsid w:val="00BD2F1E"/>
    <w:rsid w:val="00BD3767"/>
    <w:rsid w:val="00BD479E"/>
    <w:rsid w:val="00BD4B49"/>
    <w:rsid w:val="00BD7CE9"/>
    <w:rsid w:val="00BE029B"/>
    <w:rsid w:val="00BE08FB"/>
    <w:rsid w:val="00BE18A0"/>
    <w:rsid w:val="00BE27E6"/>
    <w:rsid w:val="00BE2DB4"/>
    <w:rsid w:val="00BE3CB4"/>
    <w:rsid w:val="00BE483B"/>
    <w:rsid w:val="00BE48BE"/>
    <w:rsid w:val="00BE54AF"/>
    <w:rsid w:val="00BE779A"/>
    <w:rsid w:val="00BF010C"/>
    <w:rsid w:val="00BF013F"/>
    <w:rsid w:val="00BF0A22"/>
    <w:rsid w:val="00BF0CE2"/>
    <w:rsid w:val="00BF451A"/>
    <w:rsid w:val="00BF5EF0"/>
    <w:rsid w:val="00BF786F"/>
    <w:rsid w:val="00C002FD"/>
    <w:rsid w:val="00C004B7"/>
    <w:rsid w:val="00C01A8E"/>
    <w:rsid w:val="00C01DD0"/>
    <w:rsid w:val="00C02807"/>
    <w:rsid w:val="00C037F6"/>
    <w:rsid w:val="00C055FD"/>
    <w:rsid w:val="00C06A0B"/>
    <w:rsid w:val="00C07086"/>
    <w:rsid w:val="00C07D1C"/>
    <w:rsid w:val="00C10121"/>
    <w:rsid w:val="00C11C14"/>
    <w:rsid w:val="00C11E42"/>
    <w:rsid w:val="00C11F68"/>
    <w:rsid w:val="00C131C7"/>
    <w:rsid w:val="00C1332C"/>
    <w:rsid w:val="00C13359"/>
    <w:rsid w:val="00C14A66"/>
    <w:rsid w:val="00C15587"/>
    <w:rsid w:val="00C159EC"/>
    <w:rsid w:val="00C2303B"/>
    <w:rsid w:val="00C241A8"/>
    <w:rsid w:val="00C25159"/>
    <w:rsid w:val="00C2608C"/>
    <w:rsid w:val="00C26976"/>
    <w:rsid w:val="00C26EBB"/>
    <w:rsid w:val="00C26FE9"/>
    <w:rsid w:val="00C2774A"/>
    <w:rsid w:val="00C27765"/>
    <w:rsid w:val="00C279F9"/>
    <w:rsid w:val="00C30061"/>
    <w:rsid w:val="00C30349"/>
    <w:rsid w:val="00C30CB0"/>
    <w:rsid w:val="00C31395"/>
    <w:rsid w:val="00C3141B"/>
    <w:rsid w:val="00C31739"/>
    <w:rsid w:val="00C32129"/>
    <w:rsid w:val="00C3223C"/>
    <w:rsid w:val="00C325DC"/>
    <w:rsid w:val="00C33604"/>
    <w:rsid w:val="00C35E58"/>
    <w:rsid w:val="00C37185"/>
    <w:rsid w:val="00C41155"/>
    <w:rsid w:val="00C42110"/>
    <w:rsid w:val="00C42B12"/>
    <w:rsid w:val="00C44433"/>
    <w:rsid w:val="00C44989"/>
    <w:rsid w:val="00C45D18"/>
    <w:rsid w:val="00C47869"/>
    <w:rsid w:val="00C50C1B"/>
    <w:rsid w:val="00C51721"/>
    <w:rsid w:val="00C5183F"/>
    <w:rsid w:val="00C53506"/>
    <w:rsid w:val="00C53725"/>
    <w:rsid w:val="00C54E4D"/>
    <w:rsid w:val="00C5535A"/>
    <w:rsid w:val="00C561E3"/>
    <w:rsid w:val="00C57215"/>
    <w:rsid w:val="00C5739F"/>
    <w:rsid w:val="00C624F5"/>
    <w:rsid w:val="00C63632"/>
    <w:rsid w:val="00C66780"/>
    <w:rsid w:val="00C66CAD"/>
    <w:rsid w:val="00C6730B"/>
    <w:rsid w:val="00C676D4"/>
    <w:rsid w:val="00C73AE7"/>
    <w:rsid w:val="00C748EF"/>
    <w:rsid w:val="00C74F36"/>
    <w:rsid w:val="00C75110"/>
    <w:rsid w:val="00C77856"/>
    <w:rsid w:val="00C808B2"/>
    <w:rsid w:val="00C8297A"/>
    <w:rsid w:val="00C83446"/>
    <w:rsid w:val="00C869FD"/>
    <w:rsid w:val="00C87547"/>
    <w:rsid w:val="00C87789"/>
    <w:rsid w:val="00C90C61"/>
    <w:rsid w:val="00C91D9F"/>
    <w:rsid w:val="00C930D8"/>
    <w:rsid w:val="00C93223"/>
    <w:rsid w:val="00C95E22"/>
    <w:rsid w:val="00C9666E"/>
    <w:rsid w:val="00CA1224"/>
    <w:rsid w:val="00CA18EC"/>
    <w:rsid w:val="00CA275F"/>
    <w:rsid w:val="00CA34A1"/>
    <w:rsid w:val="00CA4070"/>
    <w:rsid w:val="00CA55EF"/>
    <w:rsid w:val="00CA57E8"/>
    <w:rsid w:val="00CA63EA"/>
    <w:rsid w:val="00CA7FE8"/>
    <w:rsid w:val="00CB062E"/>
    <w:rsid w:val="00CB10AB"/>
    <w:rsid w:val="00CB1DC9"/>
    <w:rsid w:val="00CB29AC"/>
    <w:rsid w:val="00CB3B07"/>
    <w:rsid w:val="00CB3E2F"/>
    <w:rsid w:val="00CB4F67"/>
    <w:rsid w:val="00CB6F79"/>
    <w:rsid w:val="00CB6F98"/>
    <w:rsid w:val="00CC207B"/>
    <w:rsid w:val="00CC2A48"/>
    <w:rsid w:val="00CC4308"/>
    <w:rsid w:val="00CC4477"/>
    <w:rsid w:val="00CC66FC"/>
    <w:rsid w:val="00CC6D75"/>
    <w:rsid w:val="00CC71ED"/>
    <w:rsid w:val="00CD0E3E"/>
    <w:rsid w:val="00CD1698"/>
    <w:rsid w:val="00CD3F0A"/>
    <w:rsid w:val="00CD4F48"/>
    <w:rsid w:val="00CD5ACA"/>
    <w:rsid w:val="00CD64AC"/>
    <w:rsid w:val="00CD6662"/>
    <w:rsid w:val="00CD6825"/>
    <w:rsid w:val="00CD6B85"/>
    <w:rsid w:val="00CD6F35"/>
    <w:rsid w:val="00CE0912"/>
    <w:rsid w:val="00CE3059"/>
    <w:rsid w:val="00CE34DB"/>
    <w:rsid w:val="00CE4258"/>
    <w:rsid w:val="00CE6B4C"/>
    <w:rsid w:val="00CE6DE3"/>
    <w:rsid w:val="00CF06DC"/>
    <w:rsid w:val="00CF06F1"/>
    <w:rsid w:val="00CF08D1"/>
    <w:rsid w:val="00CF2CC7"/>
    <w:rsid w:val="00CF3CB3"/>
    <w:rsid w:val="00CF7464"/>
    <w:rsid w:val="00CF75AF"/>
    <w:rsid w:val="00D01023"/>
    <w:rsid w:val="00D013F1"/>
    <w:rsid w:val="00D0143E"/>
    <w:rsid w:val="00D01CA6"/>
    <w:rsid w:val="00D01F57"/>
    <w:rsid w:val="00D02AF4"/>
    <w:rsid w:val="00D03636"/>
    <w:rsid w:val="00D0413C"/>
    <w:rsid w:val="00D0445E"/>
    <w:rsid w:val="00D0447D"/>
    <w:rsid w:val="00D046C9"/>
    <w:rsid w:val="00D04ED3"/>
    <w:rsid w:val="00D102C6"/>
    <w:rsid w:val="00D109CF"/>
    <w:rsid w:val="00D113F1"/>
    <w:rsid w:val="00D11F88"/>
    <w:rsid w:val="00D11FFC"/>
    <w:rsid w:val="00D1318D"/>
    <w:rsid w:val="00D13E67"/>
    <w:rsid w:val="00D15EAC"/>
    <w:rsid w:val="00D16922"/>
    <w:rsid w:val="00D224F3"/>
    <w:rsid w:val="00D240EB"/>
    <w:rsid w:val="00D24902"/>
    <w:rsid w:val="00D24C3E"/>
    <w:rsid w:val="00D24DBA"/>
    <w:rsid w:val="00D30126"/>
    <w:rsid w:val="00D3091F"/>
    <w:rsid w:val="00D30A1E"/>
    <w:rsid w:val="00D31C53"/>
    <w:rsid w:val="00D342F7"/>
    <w:rsid w:val="00D34D97"/>
    <w:rsid w:val="00D401CE"/>
    <w:rsid w:val="00D407EC"/>
    <w:rsid w:val="00D41028"/>
    <w:rsid w:val="00D41153"/>
    <w:rsid w:val="00D42FAB"/>
    <w:rsid w:val="00D46251"/>
    <w:rsid w:val="00D464F6"/>
    <w:rsid w:val="00D46DA9"/>
    <w:rsid w:val="00D5085F"/>
    <w:rsid w:val="00D51A2D"/>
    <w:rsid w:val="00D529D7"/>
    <w:rsid w:val="00D539E1"/>
    <w:rsid w:val="00D53B7D"/>
    <w:rsid w:val="00D543AC"/>
    <w:rsid w:val="00D55396"/>
    <w:rsid w:val="00D56097"/>
    <w:rsid w:val="00D56123"/>
    <w:rsid w:val="00D56839"/>
    <w:rsid w:val="00D579DD"/>
    <w:rsid w:val="00D60785"/>
    <w:rsid w:val="00D618BC"/>
    <w:rsid w:val="00D61F45"/>
    <w:rsid w:val="00D648E6"/>
    <w:rsid w:val="00D712E1"/>
    <w:rsid w:val="00D718B6"/>
    <w:rsid w:val="00D72BF3"/>
    <w:rsid w:val="00D72E1E"/>
    <w:rsid w:val="00D74AC6"/>
    <w:rsid w:val="00D74AFA"/>
    <w:rsid w:val="00D74E42"/>
    <w:rsid w:val="00D75103"/>
    <w:rsid w:val="00D75326"/>
    <w:rsid w:val="00D759B9"/>
    <w:rsid w:val="00D76692"/>
    <w:rsid w:val="00D77D8E"/>
    <w:rsid w:val="00D818E3"/>
    <w:rsid w:val="00D845C0"/>
    <w:rsid w:val="00D85887"/>
    <w:rsid w:val="00D858CF"/>
    <w:rsid w:val="00D85912"/>
    <w:rsid w:val="00D85F9E"/>
    <w:rsid w:val="00D86559"/>
    <w:rsid w:val="00D902E0"/>
    <w:rsid w:val="00D90C17"/>
    <w:rsid w:val="00D91992"/>
    <w:rsid w:val="00D919AA"/>
    <w:rsid w:val="00D91D57"/>
    <w:rsid w:val="00D925D4"/>
    <w:rsid w:val="00D92E12"/>
    <w:rsid w:val="00D92FD4"/>
    <w:rsid w:val="00D93DF7"/>
    <w:rsid w:val="00D953A1"/>
    <w:rsid w:val="00D95D19"/>
    <w:rsid w:val="00DA1403"/>
    <w:rsid w:val="00DA1A7C"/>
    <w:rsid w:val="00DA30AA"/>
    <w:rsid w:val="00DA3B17"/>
    <w:rsid w:val="00DA3B4C"/>
    <w:rsid w:val="00DA3E82"/>
    <w:rsid w:val="00DA5327"/>
    <w:rsid w:val="00DA7C32"/>
    <w:rsid w:val="00DB0171"/>
    <w:rsid w:val="00DB074E"/>
    <w:rsid w:val="00DB0D53"/>
    <w:rsid w:val="00DB125A"/>
    <w:rsid w:val="00DB1601"/>
    <w:rsid w:val="00DB17ED"/>
    <w:rsid w:val="00DB1888"/>
    <w:rsid w:val="00DB7AE1"/>
    <w:rsid w:val="00DC0474"/>
    <w:rsid w:val="00DC125A"/>
    <w:rsid w:val="00DC248C"/>
    <w:rsid w:val="00DC32CD"/>
    <w:rsid w:val="00DC425A"/>
    <w:rsid w:val="00DC5FF0"/>
    <w:rsid w:val="00DC70AE"/>
    <w:rsid w:val="00DC7AD6"/>
    <w:rsid w:val="00DD0D1B"/>
    <w:rsid w:val="00DD197E"/>
    <w:rsid w:val="00DD269A"/>
    <w:rsid w:val="00DD7908"/>
    <w:rsid w:val="00DE2571"/>
    <w:rsid w:val="00DE366E"/>
    <w:rsid w:val="00DE459A"/>
    <w:rsid w:val="00DE507F"/>
    <w:rsid w:val="00DE53CC"/>
    <w:rsid w:val="00DE63AB"/>
    <w:rsid w:val="00DF013E"/>
    <w:rsid w:val="00DF0F40"/>
    <w:rsid w:val="00DF293D"/>
    <w:rsid w:val="00DF42EA"/>
    <w:rsid w:val="00DF606B"/>
    <w:rsid w:val="00DF759F"/>
    <w:rsid w:val="00E01418"/>
    <w:rsid w:val="00E01443"/>
    <w:rsid w:val="00E02FA6"/>
    <w:rsid w:val="00E03570"/>
    <w:rsid w:val="00E039F8"/>
    <w:rsid w:val="00E0413C"/>
    <w:rsid w:val="00E06B86"/>
    <w:rsid w:val="00E07382"/>
    <w:rsid w:val="00E1067F"/>
    <w:rsid w:val="00E107B8"/>
    <w:rsid w:val="00E11D8C"/>
    <w:rsid w:val="00E12F4B"/>
    <w:rsid w:val="00E13ED2"/>
    <w:rsid w:val="00E14833"/>
    <w:rsid w:val="00E14CA5"/>
    <w:rsid w:val="00E16A32"/>
    <w:rsid w:val="00E16BC3"/>
    <w:rsid w:val="00E17FD3"/>
    <w:rsid w:val="00E22AB8"/>
    <w:rsid w:val="00E23B82"/>
    <w:rsid w:val="00E24B99"/>
    <w:rsid w:val="00E24D42"/>
    <w:rsid w:val="00E26104"/>
    <w:rsid w:val="00E27535"/>
    <w:rsid w:val="00E30711"/>
    <w:rsid w:val="00E31377"/>
    <w:rsid w:val="00E315D5"/>
    <w:rsid w:val="00E31AB4"/>
    <w:rsid w:val="00E31D7E"/>
    <w:rsid w:val="00E324C0"/>
    <w:rsid w:val="00E326A7"/>
    <w:rsid w:val="00E32D6C"/>
    <w:rsid w:val="00E338F2"/>
    <w:rsid w:val="00E33992"/>
    <w:rsid w:val="00E34ACA"/>
    <w:rsid w:val="00E35164"/>
    <w:rsid w:val="00E35BAD"/>
    <w:rsid w:val="00E35F8B"/>
    <w:rsid w:val="00E361F6"/>
    <w:rsid w:val="00E3630E"/>
    <w:rsid w:val="00E37175"/>
    <w:rsid w:val="00E4107E"/>
    <w:rsid w:val="00E42475"/>
    <w:rsid w:val="00E4311B"/>
    <w:rsid w:val="00E44309"/>
    <w:rsid w:val="00E445A2"/>
    <w:rsid w:val="00E45286"/>
    <w:rsid w:val="00E50495"/>
    <w:rsid w:val="00E5127C"/>
    <w:rsid w:val="00E529F7"/>
    <w:rsid w:val="00E53B28"/>
    <w:rsid w:val="00E54FFE"/>
    <w:rsid w:val="00E56291"/>
    <w:rsid w:val="00E56689"/>
    <w:rsid w:val="00E60598"/>
    <w:rsid w:val="00E60609"/>
    <w:rsid w:val="00E61494"/>
    <w:rsid w:val="00E614D9"/>
    <w:rsid w:val="00E6219B"/>
    <w:rsid w:val="00E62354"/>
    <w:rsid w:val="00E63EC8"/>
    <w:rsid w:val="00E71CE3"/>
    <w:rsid w:val="00E72D7D"/>
    <w:rsid w:val="00E735B0"/>
    <w:rsid w:val="00E74787"/>
    <w:rsid w:val="00E776BD"/>
    <w:rsid w:val="00E807A3"/>
    <w:rsid w:val="00E80E8D"/>
    <w:rsid w:val="00E81846"/>
    <w:rsid w:val="00E8276D"/>
    <w:rsid w:val="00E8281F"/>
    <w:rsid w:val="00E83C70"/>
    <w:rsid w:val="00E845ED"/>
    <w:rsid w:val="00E8471C"/>
    <w:rsid w:val="00E91B82"/>
    <w:rsid w:val="00E920CF"/>
    <w:rsid w:val="00E921FA"/>
    <w:rsid w:val="00E93FA1"/>
    <w:rsid w:val="00E94147"/>
    <w:rsid w:val="00E945AE"/>
    <w:rsid w:val="00E95A18"/>
    <w:rsid w:val="00E9644A"/>
    <w:rsid w:val="00E96BD3"/>
    <w:rsid w:val="00EA10A9"/>
    <w:rsid w:val="00EA1640"/>
    <w:rsid w:val="00EA3961"/>
    <w:rsid w:val="00EA4132"/>
    <w:rsid w:val="00EA4262"/>
    <w:rsid w:val="00EA445E"/>
    <w:rsid w:val="00EA47AE"/>
    <w:rsid w:val="00EA50BF"/>
    <w:rsid w:val="00EA6584"/>
    <w:rsid w:val="00EA65E9"/>
    <w:rsid w:val="00EA71A2"/>
    <w:rsid w:val="00EB3949"/>
    <w:rsid w:val="00EB4C44"/>
    <w:rsid w:val="00EB5D45"/>
    <w:rsid w:val="00EB5F52"/>
    <w:rsid w:val="00EB69D8"/>
    <w:rsid w:val="00EB6EDE"/>
    <w:rsid w:val="00EC039E"/>
    <w:rsid w:val="00EC1657"/>
    <w:rsid w:val="00EC1706"/>
    <w:rsid w:val="00EC466C"/>
    <w:rsid w:val="00EC5667"/>
    <w:rsid w:val="00EC5835"/>
    <w:rsid w:val="00EC771F"/>
    <w:rsid w:val="00EC7E3D"/>
    <w:rsid w:val="00ED13D2"/>
    <w:rsid w:val="00ED4257"/>
    <w:rsid w:val="00ED4C36"/>
    <w:rsid w:val="00ED535C"/>
    <w:rsid w:val="00ED5871"/>
    <w:rsid w:val="00ED631F"/>
    <w:rsid w:val="00EE0869"/>
    <w:rsid w:val="00EE1776"/>
    <w:rsid w:val="00EE2F78"/>
    <w:rsid w:val="00EE5166"/>
    <w:rsid w:val="00EE5746"/>
    <w:rsid w:val="00EE6931"/>
    <w:rsid w:val="00EE778D"/>
    <w:rsid w:val="00EF18E7"/>
    <w:rsid w:val="00EF24A7"/>
    <w:rsid w:val="00EF29A3"/>
    <w:rsid w:val="00EF3C2B"/>
    <w:rsid w:val="00EF401C"/>
    <w:rsid w:val="00EF41D4"/>
    <w:rsid w:val="00EF4583"/>
    <w:rsid w:val="00EF5562"/>
    <w:rsid w:val="00EF59AD"/>
    <w:rsid w:val="00EF59F3"/>
    <w:rsid w:val="00EF5A66"/>
    <w:rsid w:val="00EF71D2"/>
    <w:rsid w:val="00F00029"/>
    <w:rsid w:val="00F0162A"/>
    <w:rsid w:val="00F02147"/>
    <w:rsid w:val="00F0356B"/>
    <w:rsid w:val="00F06A8A"/>
    <w:rsid w:val="00F06FEC"/>
    <w:rsid w:val="00F07429"/>
    <w:rsid w:val="00F07669"/>
    <w:rsid w:val="00F07B12"/>
    <w:rsid w:val="00F12548"/>
    <w:rsid w:val="00F12648"/>
    <w:rsid w:val="00F141BD"/>
    <w:rsid w:val="00F14AC9"/>
    <w:rsid w:val="00F15077"/>
    <w:rsid w:val="00F16F67"/>
    <w:rsid w:val="00F214F0"/>
    <w:rsid w:val="00F217A6"/>
    <w:rsid w:val="00F23344"/>
    <w:rsid w:val="00F235C5"/>
    <w:rsid w:val="00F2418E"/>
    <w:rsid w:val="00F26649"/>
    <w:rsid w:val="00F2734E"/>
    <w:rsid w:val="00F273CB"/>
    <w:rsid w:val="00F279A7"/>
    <w:rsid w:val="00F31416"/>
    <w:rsid w:val="00F31ED0"/>
    <w:rsid w:val="00F32A17"/>
    <w:rsid w:val="00F355A3"/>
    <w:rsid w:val="00F3565A"/>
    <w:rsid w:val="00F35E65"/>
    <w:rsid w:val="00F36806"/>
    <w:rsid w:val="00F3752F"/>
    <w:rsid w:val="00F40B97"/>
    <w:rsid w:val="00F40BCD"/>
    <w:rsid w:val="00F410DB"/>
    <w:rsid w:val="00F4243E"/>
    <w:rsid w:val="00F4287B"/>
    <w:rsid w:val="00F42CF8"/>
    <w:rsid w:val="00F447B1"/>
    <w:rsid w:val="00F4513B"/>
    <w:rsid w:val="00F45243"/>
    <w:rsid w:val="00F5035C"/>
    <w:rsid w:val="00F506E5"/>
    <w:rsid w:val="00F53910"/>
    <w:rsid w:val="00F539DA"/>
    <w:rsid w:val="00F541DB"/>
    <w:rsid w:val="00F5500A"/>
    <w:rsid w:val="00F60265"/>
    <w:rsid w:val="00F62550"/>
    <w:rsid w:val="00F629B1"/>
    <w:rsid w:val="00F62F9D"/>
    <w:rsid w:val="00F6531C"/>
    <w:rsid w:val="00F65B80"/>
    <w:rsid w:val="00F70261"/>
    <w:rsid w:val="00F740A3"/>
    <w:rsid w:val="00F7536B"/>
    <w:rsid w:val="00F80E30"/>
    <w:rsid w:val="00F81CEB"/>
    <w:rsid w:val="00F83F79"/>
    <w:rsid w:val="00F867B1"/>
    <w:rsid w:val="00F90603"/>
    <w:rsid w:val="00F92292"/>
    <w:rsid w:val="00F923C7"/>
    <w:rsid w:val="00F929D0"/>
    <w:rsid w:val="00F933BE"/>
    <w:rsid w:val="00F93CA9"/>
    <w:rsid w:val="00F94DC8"/>
    <w:rsid w:val="00F95483"/>
    <w:rsid w:val="00F95BB4"/>
    <w:rsid w:val="00F9778B"/>
    <w:rsid w:val="00FA0638"/>
    <w:rsid w:val="00FA08E5"/>
    <w:rsid w:val="00FA2C4C"/>
    <w:rsid w:val="00FA477D"/>
    <w:rsid w:val="00FA4881"/>
    <w:rsid w:val="00FA492E"/>
    <w:rsid w:val="00FA6099"/>
    <w:rsid w:val="00FA723D"/>
    <w:rsid w:val="00FB0595"/>
    <w:rsid w:val="00FB138C"/>
    <w:rsid w:val="00FB1DB5"/>
    <w:rsid w:val="00FB25A9"/>
    <w:rsid w:val="00FB2CA2"/>
    <w:rsid w:val="00FB48E5"/>
    <w:rsid w:val="00FB4BAE"/>
    <w:rsid w:val="00FB4C52"/>
    <w:rsid w:val="00FB5D40"/>
    <w:rsid w:val="00FB6881"/>
    <w:rsid w:val="00FB6987"/>
    <w:rsid w:val="00FB69B8"/>
    <w:rsid w:val="00FB7C1D"/>
    <w:rsid w:val="00FC18F7"/>
    <w:rsid w:val="00FC2E0D"/>
    <w:rsid w:val="00FC36C5"/>
    <w:rsid w:val="00FC5204"/>
    <w:rsid w:val="00FC56DA"/>
    <w:rsid w:val="00FC65AE"/>
    <w:rsid w:val="00FC65F5"/>
    <w:rsid w:val="00FC79B8"/>
    <w:rsid w:val="00FD02C4"/>
    <w:rsid w:val="00FD1871"/>
    <w:rsid w:val="00FD27B0"/>
    <w:rsid w:val="00FD2877"/>
    <w:rsid w:val="00FD464C"/>
    <w:rsid w:val="00FD521F"/>
    <w:rsid w:val="00FD5C73"/>
    <w:rsid w:val="00FD5CDD"/>
    <w:rsid w:val="00FD5FAA"/>
    <w:rsid w:val="00FD6883"/>
    <w:rsid w:val="00FD6FB5"/>
    <w:rsid w:val="00FD74EA"/>
    <w:rsid w:val="00FE03CD"/>
    <w:rsid w:val="00FE0FC1"/>
    <w:rsid w:val="00FE1DA3"/>
    <w:rsid w:val="00FE626F"/>
    <w:rsid w:val="00FE792A"/>
    <w:rsid w:val="00FE7DC2"/>
    <w:rsid w:val="00FF0E11"/>
    <w:rsid w:val="00FF0E95"/>
    <w:rsid w:val="00FF1038"/>
    <w:rsid w:val="00FF162D"/>
    <w:rsid w:val="00FF21A5"/>
    <w:rsid w:val="00FF3689"/>
    <w:rsid w:val="00FF38E6"/>
    <w:rsid w:val="00FF582A"/>
    <w:rsid w:val="00FF5F67"/>
    <w:rsid w:val="00FF6070"/>
    <w:rsid w:val="00FF627F"/>
    <w:rsid w:val="00FF65E2"/>
    <w:rsid w:val="00FF6827"/>
    <w:rsid w:val="00FF750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C6960"/>
  <w15:docId w15:val="{D86F2A72-EBE8-4CDD-9B14-3ABF7DA52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 w:eastAsia="es-C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0144"/>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725FCB"/>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25FCB"/>
    <w:rPr>
      <w:rFonts w:ascii="Tahoma" w:hAnsi="Tahoma" w:cs="Tahoma"/>
      <w:sz w:val="16"/>
      <w:szCs w:val="16"/>
    </w:rPr>
  </w:style>
  <w:style w:type="paragraph" w:styleId="Prrafodelista">
    <w:name w:val="List Paragraph"/>
    <w:basedOn w:val="Normal"/>
    <w:uiPriority w:val="34"/>
    <w:qFormat/>
    <w:rsid w:val="00BE483B"/>
    <w:pPr>
      <w:ind w:left="720"/>
      <w:contextualSpacing/>
    </w:pPr>
  </w:style>
  <w:style w:type="paragraph" w:styleId="Textonotapie">
    <w:name w:val="footnote text"/>
    <w:basedOn w:val="Normal"/>
    <w:link w:val="TextonotapieCar"/>
    <w:uiPriority w:val="99"/>
    <w:semiHidden/>
    <w:unhideWhenUsed/>
    <w:rsid w:val="009B2506"/>
    <w:pPr>
      <w:spacing w:line="240" w:lineRule="auto"/>
    </w:pPr>
    <w:rPr>
      <w:sz w:val="20"/>
      <w:szCs w:val="20"/>
    </w:rPr>
  </w:style>
  <w:style w:type="character" w:customStyle="1" w:styleId="TextonotapieCar">
    <w:name w:val="Texto nota pie Car"/>
    <w:basedOn w:val="Fuentedeprrafopredeter"/>
    <w:link w:val="Textonotapie"/>
    <w:uiPriority w:val="99"/>
    <w:semiHidden/>
    <w:rsid w:val="009B2506"/>
    <w:rPr>
      <w:sz w:val="20"/>
      <w:szCs w:val="20"/>
    </w:rPr>
  </w:style>
  <w:style w:type="character" w:styleId="Refdenotaalpie">
    <w:name w:val="footnote reference"/>
    <w:basedOn w:val="Fuentedeprrafopredeter"/>
    <w:uiPriority w:val="99"/>
    <w:semiHidden/>
    <w:unhideWhenUsed/>
    <w:rsid w:val="009B2506"/>
    <w:rPr>
      <w:vertAlign w:val="superscript"/>
    </w:rPr>
  </w:style>
  <w:style w:type="character" w:styleId="Hipervnculo">
    <w:name w:val="Hyperlink"/>
    <w:basedOn w:val="Fuentedeprrafopredeter"/>
    <w:uiPriority w:val="99"/>
    <w:unhideWhenUsed/>
    <w:rsid w:val="007C0009"/>
    <w:rPr>
      <w:color w:val="0000FF" w:themeColor="hyperlink"/>
      <w:u w:val="single"/>
    </w:rPr>
  </w:style>
  <w:style w:type="table" w:styleId="Tablaconcuadrcula">
    <w:name w:val="Table Grid"/>
    <w:basedOn w:val="Tablanormal"/>
    <w:uiPriority w:val="59"/>
    <w:rsid w:val="00F076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11402F"/>
    <w:rPr>
      <w:b/>
      <w:bCs/>
    </w:rPr>
  </w:style>
  <w:style w:type="character" w:customStyle="1" w:styleId="AsuntodelcomentarioCar">
    <w:name w:val="Asunto del comentario Car"/>
    <w:basedOn w:val="TextocomentarioCar"/>
    <w:link w:val="Asuntodelcomentario"/>
    <w:uiPriority w:val="99"/>
    <w:semiHidden/>
    <w:rsid w:val="0011402F"/>
    <w:rPr>
      <w:b/>
      <w:bCs/>
      <w:sz w:val="20"/>
      <w:szCs w:val="20"/>
    </w:rPr>
  </w:style>
  <w:style w:type="paragraph" w:styleId="Encabezado">
    <w:name w:val="header"/>
    <w:basedOn w:val="Normal"/>
    <w:link w:val="EncabezadoCar"/>
    <w:uiPriority w:val="99"/>
    <w:unhideWhenUsed/>
    <w:rsid w:val="00B7704F"/>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B7704F"/>
  </w:style>
  <w:style w:type="paragraph" w:styleId="Piedepgina">
    <w:name w:val="footer"/>
    <w:basedOn w:val="Normal"/>
    <w:link w:val="PiedepginaCar"/>
    <w:uiPriority w:val="99"/>
    <w:unhideWhenUsed/>
    <w:rsid w:val="00B7704F"/>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B7704F"/>
  </w:style>
  <w:style w:type="character" w:styleId="Textodelmarcadordeposicin">
    <w:name w:val="Placeholder Text"/>
    <w:basedOn w:val="Fuentedeprrafopredeter"/>
    <w:uiPriority w:val="99"/>
    <w:semiHidden/>
    <w:rsid w:val="00136C4C"/>
    <w:rPr>
      <w:color w:val="808080"/>
    </w:rPr>
  </w:style>
  <w:style w:type="paragraph" w:styleId="Revisin">
    <w:name w:val="Revision"/>
    <w:hidden/>
    <w:uiPriority w:val="99"/>
    <w:semiHidden/>
    <w:rsid w:val="00043A56"/>
    <w:pPr>
      <w:spacing w:line="240" w:lineRule="auto"/>
    </w:pPr>
  </w:style>
  <w:style w:type="paragraph" w:customStyle="1" w:styleId="Default">
    <w:name w:val="Default"/>
    <w:rsid w:val="008E2CBA"/>
    <w:pPr>
      <w:autoSpaceDE w:val="0"/>
      <w:autoSpaceDN w:val="0"/>
      <w:adjustRightInd w:val="0"/>
      <w:spacing w:line="240" w:lineRule="auto"/>
    </w:pPr>
    <w:rPr>
      <w:rFonts w:ascii="Calibri" w:eastAsia="MS Mincho" w:hAnsi="Calibri" w:cs="Calibri"/>
      <w:color w:val="000000"/>
      <w:sz w:val="24"/>
      <w:szCs w:val="24"/>
      <w:lang w:val="es-ES" w:eastAsia="ja-JP"/>
    </w:rPr>
  </w:style>
  <w:style w:type="character" w:styleId="Hipervnculovisitado">
    <w:name w:val="FollowedHyperlink"/>
    <w:basedOn w:val="Fuentedeprrafopredeter"/>
    <w:uiPriority w:val="99"/>
    <w:semiHidden/>
    <w:unhideWhenUsed/>
    <w:rsid w:val="007E7A80"/>
    <w:rPr>
      <w:color w:val="800080" w:themeColor="followedHyperlink"/>
      <w:u w:val="single"/>
    </w:rPr>
  </w:style>
  <w:style w:type="paragraph" w:styleId="NormalWeb">
    <w:name w:val="Normal (Web)"/>
    <w:basedOn w:val="Normal"/>
    <w:uiPriority w:val="99"/>
    <w:semiHidden/>
    <w:unhideWhenUsed/>
    <w:rsid w:val="003F0A24"/>
    <w:pPr>
      <w:spacing w:before="100" w:beforeAutospacing="1" w:after="100" w:afterAutospacing="1" w:line="240" w:lineRule="auto"/>
    </w:pPr>
    <w:rPr>
      <w:rFonts w:ascii="Times New Roman" w:eastAsia="Times New Roman" w:hAnsi="Times New Roman" w:cs="Times New Roman"/>
      <w:sz w:val="24"/>
      <w:szCs w:val="24"/>
      <w:lang w:val="es-CL"/>
    </w:rPr>
  </w:style>
  <w:style w:type="paragraph" w:styleId="Textodebloque">
    <w:name w:val="Block Text"/>
    <w:basedOn w:val="Normal"/>
    <w:unhideWhenUsed/>
    <w:rsid w:val="001946C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styleId="Mencinsinresolver">
    <w:name w:val="Unresolved Mention"/>
    <w:basedOn w:val="Fuentedeprrafopredeter"/>
    <w:uiPriority w:val="99"/>
    <w:semiHidden/>
    <w:unhideWhenUsed/>
    <w:rsid w:val="00273EB9"/>
    <w:rPr>
      <w:color w:val="605E5C"/>
      <w:shd w:val="clear" w:color="auto" w:fill="E1DFDD"/>
    </w:rPr>
  </w:style>
  <w:style w:type="character" w:customStyle="1" w:styleId="Sangra2detindependienteCar">
    <w:name w:val="Sangría 2 de t. independiente Car"/>
    <w:link w:val="Sangra2detindependiente"/>
    <w:uiPriority w:val="99"/>
    <w:qFormat/>
    <w:rsid w:val="00760441"/>
    <w:rPr>
      <w:rFonts w:eastAsia="Times New Roman"/>
      <w:lang w:val="es-ES_tradnl" w:eastAsia="es-ES"/>
    </w:rPr>
  </w:style>
  <w:style w:type="paragraph" w:styleId="Sangra2detindependiente">
    <w:name w:val="Body Text Indent 2"/>
    <w:basedOn w:val="Normal"/>
    <w:link w:val="Sangra2detindependienteCar"/>
    <w:uiPriority w:val="99"/>
    <w:qFormat/>
    <w:rsid w:val="00760441"/>
    <w:pPr>
      <w:suppressAutoHyphens/>
      <w:spacing w:line="240" w:lineRule="auto"/>
      <w:ind w:left="192" w:hanging="192"/>
      <w:textAlignment w:val="baseline"/>
    </w:pPr>
    <w:rPr>
      <w:rFonts w:eastAsia="Times New Roman"/>
      <w:lang w:val="es-ES_tradnl" w:eastAsia="es-ES"/>
    </w:rPr>
  </w:style>
  <w:style w:type="character" w:customStyle="1" w:styleId="Sangra2detindependienteCar1">
    <w:name w:val="Sangría 2 de t. independiente Car1"/>
    <w:basedOn w:val="Fuentedeprrafopredeter"/>
    <w:uiPriority w:val="99"/>
    <w:semiHidden/>
    <w:rsid w:val="007604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79954">
      <w:bodyDiv w:val="1"/>
      <w:marLeft w:val="0"/>
      <w:marRight w:val="0"/>
      <w:marTop w:val="0"/>
      <w:marBottom w:val="0"/>
      <w:divBdr>
        <w:top w:val="none" w:sz="0" w:space="0" w:color="auto"/>
        <w:left w:val="none" w:sz="0" w:space="0" w:color="auto"/>
        <w:bottom w:val="none" w:sz="0" w:space="0" w:color="auto"/>
        <w:right w:val="none" w:sz="0" w:space="0" w:color="auto"/>
      </w:divBdr>
    </w:div>
    <w:div w:id="191770146">
      <w:bodyDiv w:val="1"/>
      <w:marLeft w:val="0"/>
      <w:marRight w:val="0"/>
      <w:marTop w:val="0"/>
      <w:marBottom w:val="0"/>
      <w:divBdr>
        <w:top w:val="none" w:sz="0" w:space="0" w:color="auto"/>
        <w:left w:val="none" w:sz="0" w:space="0" w:color="auto"/>
        <w:bottom w:val="none" w:sz="0" w:space="0" w:color="auto"/>
        <w:right w:val="none" w:sz="0" w:space="0" w:color="auto"/>
      </w:divBdr>
    </w:div>
    <w:div w:id="225537367">
      <w:bodyDiv w:val="1"/>
      <w:marLeft w:val="0"/>
      <w:marRight w:val="0"/>
      <w:marTop w:val="0"/>
      <w:marBottom w:val="0"/>
      <w:divBdr>
        <w:top w:val="none" w:sz="0" w:space="0" w:color="auto"/>
        <w:left w:val="none" w:sz="0" w:space="0" w:color="auto"/>
        <w:bottom w:val="none" w:sz="0" w:space="0" w:color="auto"/>
        <w:right w:val="none" w:sz="0" w:space="0" w:color="auto"/>
      </w:divBdr>
    </w:div>
    <w:div w:id="312101729">
      <w:bodyDiv w:val="1"/>
      <w:marLeft w:val="0"/>
      <w:marRight w:val="0"/>
      <w:marTop w:val="0"/>
      <w:marBottom w:val="0"/>
      <w:divBdr>
        <w:top w:val="none" w:sz="0" w:space="0" w:color="auto"/>
        <w:left w:val="none" w:sz="0" w:space="0" w:color="auto"/>
        <w:bottom w:val="none" w:sz="0" w:space="0" w:color="auto"/>
        <w:right w:val="none" w:sz="0" w:space="0" w:color="auto"/>
      </w:divBdr>
    </w:div>
    <w:div w:id="385959644">
      <w:bodyDiv w:val="1"/>
      <w:marLeft w:val="0"/>
      <w:marRight w:val="0"/>
      <w:marTop w:val="0"/>
      <w:marBottom w:val="0"/>
      <w:divBdr>
        <w:top w:val="none" w:sz="0" w:space="0" w:color="auto"/>
        <w:left w:val="none" w:sz="0" w:space="0" w:color="auto"/>
        <w:bottom w:val="none" w:sz="0" w:space="0" w:color="auto"/>
        <w:right w:val="none" w:sz="0" w:space="0" w:color="auto"/>
      </w:divBdr>
      <w:divsChild>
        <w:div w:id="1917130637">
          <w:marLeft w:val="0"/>
          <w:marRight w:val="0"/>
          <w:marTop w:val="0"/>
          <w:marBottom w:val="0"/>
          <w:divBdr>
            <w:top w:val="none" w:sz="0" w:space="0" w:color="auto"/>
            <w:left w:val="none" w:sz="0" w:space="0" w:color="auto"/>
            <w:bottom w:val="none" w:sz="0" w:space="0" w:color="auto"/>
            <w:right w:val="none" w:sz="0" w:space="0" w:color="auto"/>
          </w:divBdr>
        </w:div>
      </w:divsChild>
    </w:div>
    <w:div w:id="456680945">
      <w:bodyDiv w:val="1"/>
      <w:marLeft w:val="0"/>
      <w:marRight w:val="0"/>
      <w:marTop w:val="0"/>
      <w:marBottom w:val="0"/>
      <w:divBdr>
        <w:top w:val="none" w:sz="0" w:space="0" w:color="auto"/>
        <w:left w:val="none" w:sz="0" w:space="0" w:color="auto"/>
        <w:bottom w:val="none" w:sz="0" w:space="0" w:color="auto"/>
        <w:right w:val="none" w:sz="0" w:space="0" w:color="auto"/>
      </w:divBdr>
    </w:div>
    <w:div w:id="518128768">
      <w:bodyDiv w:val="1"/>
      <w:marLeft w:val="0"/>
      <w:marRight w:val="0"/>
      <w:marTop w:val="0"/>
      <w:marBottom w:val="0"/>
      <w:divBdr>
        <w:top w:val="none" w:sz="0" w:space="0" w:color="auto"/>
        <w:left w:val="none" w:sz="0" w:space="0" w:color="auto"/>
        <w:bottom w:val="none" w:sz="0" w:space="0" w:color="auto"/>
        <w:right w:val="none" w:sz="0" w:space="0" w:color="auto"/>
      </w:divBdr>
    </w:div>
    <w:div w:id="592475002">
      <w:bodyDiv w:val="1"/>
      <w:marLeft w:val="0"/>
      <w:marRight w:val="0"/>
      <w:marTop w:val="0"/>
      <w:marBottom w:val="0"/>
      <w:divBdr>
        <w:top w:val="none" w:sz="0" w:space="0" w:color="auto"/>
        <w:left w:val="none" w:sz="0" w:space="0" w:color="auto"/>
        <w:bottom w:val="none" w:sz="0" w:space="0" w:color="auto"/>
        <w:right w:val="none" w:sz="0" w:space="0" w:color="auto"/>
      </w:divBdr>
    </w:div>
    <w:div w:id="754934491">
      <w:bodyDiv w:val="1"/>
      <w:marLeft w:val="0"/>
      <w:marRight w:val="0"/>
      <w:marTop w:val="0"/>
      <w:marBottom w:val="0"/>
      <w:divBdr>
        <w:top w:val="none" w:sz="0" w:space="0" w:color="auto"/>
        <w:left w:val="none" w:sz="0" w:space="0" w:color="auto"/>
        <w:bottom w:val="none" w:sz="0" w:space="0" w:color="auto"/>
        <w:right w:val="none" w:sz="0" w:space="0" w:color="auto"/>
      </w:divBdr>
    </w:div>
    <w:div w:id="776557763">
      <w:bodyDiv w:val="1"/>
      <w:marLeft w:val="0"/>
      <w:marRight w:val="0"/>
      <w:marTop w:val="0"/>
      <w:marBottom w:val="0"/>
      <w:divBdr>
        <w:top w:val="none" w:sz="0" w:space="0" w:color="auto"/>
        <w:left w:val="none" w:sz="0" w:space="0" w:color="auto"/>
        <w:bottom w:val="none" w:sz="0" w:space="0" w:color="auto"/>
        <w:right w:val="none" w:sz="0" w:space="0" w:color="auto"/>
      </w:divBdr>
    </w:div>
    <w:div w:id="893733264">
      <w:bodyDiv w:val="1"/>
      <w:marLeft w:val="0"/>
      <w:marRight w:val="0"/>
      <w:marTop w:val="0"/>
      <w:marBottom w:val="0"/>
      <w:divBdr>
        <w:top w:val="none" w:sz="0" w:space="0" w:color="auto"/>
        <w:left w:val="none" w:sz="0" w:space="0" w:color="auto"/>
        <w:bottom w:val="none" w:sz="0" w:space="0" w:color="auto"/>
        <w:right w:val="none" w:sz="0" w:space="0" w:color="auto"/>
      </w:divBdr>
    </w:div>
    <w:div w:id="982664042">
      <w:bodyDiv w:val="1"/>
      <w:marLeft w:val="0"/>
      <w:marRight w:val="0"/>
      <w:marTop w:val="0"/>
      <w:marBottom w:val="0"/>
      <w:divBdr>
        <w:top w:val="none" w:sz="0" w:space="0" w:color="auto"/>
        <w:left w:val="none" w:sz="0" w:space="0" w:color="auto"/>
        <w:bottom w:val="none" w:sz="0" w:space="0" w:color="auto"/>
        <w:right w:val="none" w:sz="0" w:space="0" w:color="auto"/>
      </w:divBdr>
    </w:div>
    <w:div w:id="996811569">
      <w:bodyDiv w:val="1"/>
      <w:marLeft w:val="0"/>
      <w:marRight w:val="0"/>
      <w:marTop w:val="0"/>
      <w:marBottom w:val="0"/>
      <w:divBdr>
        <w:top w:val="none" w:sz="0" w:space="0" w:color="auto"/>
        <w:left w:val="none" w:sz="0" w:space="0" w:color="auto"/>
        <w:bottom w:val="none" w:sz="0" w:space="0" w:color="auto"/>
        <w:right w:val="none" w:sz="0" w:space="0" w:color="auto"/>
      </w:divBdr>
    </w:div>
    <w:div w:id="1014501855">
      <w:bodyDiv w:val="1"/>
      <w:marLeft w:val="0"/>
      <w:marRight w:val="0"/>
      <w:marTop w:val="0"/>
      <w:marBottom w:val="0"/>
      <w:divBdr>
        <w:top w:val="none" w:sz="0" w:space="0" w:color="auto"/>
        <w:left w:val="none" w:sz="0" w:space="0" w:color="auto"/>
        <w:bottom w:val="none" w:sz="0" w:space="0" w:color="auto"/>
        <w:right w:val="none" w:sz="0" w:space="0" w:color="auto"/>
      </w:divBdr>
      <w:divsChild>
        <w:div w:id="1256597909">
          <w:marLeft w:val="0"/>
          <w:marRight w:val="0"/>
          <w:marTop w:val="0"/>
          <w:marBottom w:val="0"/>
          <w:divBdr>
            <w:top w:val="none" w:sz="0" w:space="0" w:color="auto"/>
            <w:left w:val="none" w:sz="0" w:space="0" w:color="auto"/>
            <w:bottom w:val="none" w:sz="0" w:space="0" w:color="auto"/>
            <w:right w:val="none" w:sz="0" w:space="0" w:color="auto"/>
          </w:divBdr>
        </w:div>
      </w:divsChild>
    </w:div>
    <w:div w:id="1228220799">
      <w:bodyDiv w:val="1"/>
      <w:marLeft w:val="0"/>
      <w:marRight w:val="0"/>
      <w:marTop w:val="0"/>
      <w:marBottom w:val="0"/>
      <w:divBdr>
        <w:top w:val="none" w:sz="0" w:space="0" w:color="auto"/>
        <w:left w:val="none" w:sz="0" w:space="0" w:color="auto"/>
        <w:bottom w:val="none" w:sz="0" w:space="0" w:color="auto"/>
        <w:right w:val="none" w:sz="0" w:space="0" w:color="auto"/>
      </w:divBdr>
      <w:divsChild>
        <w:div w:id="2051373223">
          <w:marLeft w:val="547"/>
          <w:marRight w:val="0"/>
          <w:marTop w:val="96"/>
          <w:marBottom w:val="0"/>
          <w:divBdr>
            <w:top w:val="none" w:sz="0" w:space="0" w:color="auto"/>
            <w:left w:val="none" w:sz="0" w:space="0" w:color="auto"/>
            <w:bottom w:val="none" w:sz="0" w:space="0" w:color="auto"/>
            <w:right w:val="none" w:sz="0" w:space="0" w:color="auto"/>
          </w:divBdr>
        </w:div>
      </w:divsChild>
    </w:div>
    <w:div w:id="1302421326">
      <w:bodyDiv w:val="1"/>
      <w:marLeft w:val="0"/>
      <w:marRight w:val="0"/>
      <w:marTop w:val="0"/>
      <w:marBottom w:val="0"/>
      <w:divBdr>
        <w:top w:val="none" w:sz="0" w:space="0" w:color="auto"/>
        <w:left w:val="none" w:sz="0" w:space="0" w:color="auto"/>
        <w:bottom w:val="none" w:sz="0" w:space="0" w:color="auto"/>
        <w:right w:val="none" w:sz="0" w:space="0" w:color="auto"/>
      </w:divBdr>
    </w:div>
    <w:div w:id="1524710093">
      <w:bodyDiv w:val="1"/>
      <w:marLeft w:val="0"/>
      <w:marRight w:val="0"/>
      <w:marTop w:val="0"/>
      <w:marBottom w:val="0"/>
      <w:divBdr>
        <w:top w:val="none" w:sz="0" w:space="0" w:color="auto"/>
        <w:left w:val="none" w:sz="0" w:space="0" w:color="auto"/>
        <w:bottom w:val="none" w:sz="0" w:space="0" w:color="auto"/>
        <w:right w:val="none" w:sz="0" w:space="0" w:color="auto"/>
      </w:divBdr>
    </w:div>
    <w:div w:id="1561399217">
      <w:bodyDiv w:val="1"/>
      <w:marLeft w:val="0"/>
      <w:marRight w:val="0"/>
      <w:marTop w:val="0"/>
      <w:marBottom w:val="0"/>
      <w:divBdr>
        <w:top w:val="none" w:sz="0" w:space="0" w:color="auto"/>
        <w:left w:val="none" w:sz="0" w:space="0" w:color="auto"/>
        <w:bottom w:val="none" w:sz="0" w:space="0" w:color="auto"/>
        <w:right w:val="none" w:sz="0" w:space="0" w:color="auto"/>
      </w:divBdr>
    </w:div>
    <w:div w:id="1806000347">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987278643">
      <w:bodyDiv w:val="1"/>
      <w:marLeft w:val="0"/>
      <w:marRight w:val="0"/>
      <w:marTop w:val="0"/>
      <w:marBottom w:val="0"/>
      <w:divBdr>
        <w:top w:val="none" w:sz="0" w:space="0" w:color="auto"/>
        <w:left w:val="none" w:sz="0" w:space="0" w:color="auto"/>
        <w:bottom w:val="none" w:sz="0" w:space="0" w:color="auto"/>
        <w:right w:val="none" w:sz="0" w:space="0" w:color="auto"/>
      </w:divBdr>
    </w:div>
    <w:div w:id="2105878187">
      <w:bodyDiv w:val="1"/>
      <w:marLeft w:val="0"/>
      <w:marRight w:val="0"/>
      <w:marTop w:val="0"/>
      <w:marBottom w:val="0"/>
      <w:divBdr>
        <w:top w:val="none" w:sz="0" w:space="0" w:color="auto"/>
        <w:left w:val="none" w:sz="0" w:space="0" w:color="auto"/>
        <w:bottom w:val="none" w:sz="0" w:space="0" w:color="auto"/>
        <w:right w:val="none" w:sz="0" w:space="0" w:color="auto"/>
      </w:divBdr>
      <w:divsChild>
        <w:div w:id="2089230692">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F3F32-00F5-4679-B7BB-7FBC6FA7B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0</Words>
  <Characters>938</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Cooper B.</dc:creator>
  <cp:lastModifiedBy>Dipres</cp:lastModifiedBy>
  <cp:revision>3</cp:revision>
  <cp:lastPrinted>2021-03-10T14:31:00Z</cp:lastPrinted>
  <dcterms:created xsi:type="dcterms:W3CDTF">2023-09-28T14:22:00Z</dcterms:created>
  <dcterms:modified xsi:type="dcterms:W3CDTF">2023-09-28T14:23:00Z</dcterms:modified>
</cp:coreProperties>
</file>